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E14A86" w14:textId="37696DBC" w:rsidR="00813CFB" w:rsidRDefault="00AA1FF8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2A3946B" wp14:editId="735E9CC8">
            <wp:extent cx="5943600" cy="2690495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0FD85" w14:textId="2E1522B5" w:rsid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03D03">
        <w:rPr>
          <w:rFonts w:ascii="Times New Roman" w:hAnsi="Times New Roman" w:cs="Times New Roman"/>
          <w:b/>
          <w:bCs/>
          <w:sz w:val="40"/>
          <w:szCs w:val="40"/>
        </w:rPr>
        <w:t>Littlerock Creek Irrigation District</w:t>
      </w:r>
    </w:p>
    <w:p w14:paraId="1184B4EE" w14:textId="77777777" w:rsidR="00A03D03" w:rsidRP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82A62EC" w14:textId="2B1DBABF" w:rsid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03D03">
        <w:rPr>
          <w:rFonts w:ascii="Times New Roman" w:hAnsi="Times New Roman" w:cs="Times New Roman"/>
          <w:b/>
          <w:bCs/>
          <w:sz w:val="40"/>
          <w:szCs w:val="40"/>
        </w:rPr>
        <w:t>Request for Proposals</w:t>
      </w:r>
    </w:p>
    <w:p w14:paraId="2E91F247" w14:textId="77777777" w:rsidR="00A03D03" w:rsidRP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3DA3B5F" w14:textId="30084CCF" w:rsid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03D03">
        <w:rPr>
          <w:rFonts w:ascii="Times New Roman" w:hAnsi="Times New Roman" w:cs="Times New Roman"/>
          <w:b/>
          <w:bCs/>
          <w:sz w:val="40"/>
          <w:szCs w:val="40"/>
        </w:rPr>
        <w:t>For</w:t>
      </w:r>
    </w:p>
    <w:p w14:paraId="497771D2" w14:textId="77777777" w:rsidR="00A03D03" w:rsidRP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99A38D0" w14:textId="06567037" w:rsid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03D03">
        <w:rPr>
          <w:rFonts w:ascii="Times New Roman" w:hAnsi="Times New Roman" w:cs="Times New Roman"/>
          <w:b/>
          <w:bCs/>
          <w:sz w:val="40"/>
          <w:szCs w:val="40"/>
        </w:rPr>
        <w:t>Littlerock Creek Irrigation District Tank #1 Interior Upgrades</w:t>
      </w:r>
    </w:p>
    <w:p w14:paraId="3D1BA92D" w14:textId="77777777" w:rsidR="00A03D03" w:rsidRP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102362E" w14:textId="11657814" w:rsidR="00A03D03" w:rsidRDefault="00A03D0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03D03">
        <w:rPr>
          <w:rFonts w:ascii="Times New Roman" w:hAnsi="Times New Roman" w:cs="Times New Roman"/>
          <w:b/>
          <w:bCs/>
          <w:sz w:val="40"/>
          <w:szCs w:val="40"/>
        </w:rPr>
        <w:t xml:space="preserve">Proposals Due: </w:t>
      </w:r>
      <w:r w:rsidR="00F51DF9">
        <w:rPr>
          <w:rFonts w:ascii="Times New Roman" w:hAnsi="Times New Roman" w:cs="Times New Roman"/>
          <w:b/>
          <w:bCs/>
          <w:sz w:val="40"/>
          <w:szCs w:val="40"/>
        </w:rPr>
        <w:t xml:space="preserve">August </w:t>
      </w:r>
      <w:r w:rsidR="00ED5FC9">
        <w:rPr>
          <w:rFonts w:ascii="Times New Roman" w:hAnsi="Times New Roman" w:cs="Times New Roman"/>
          <w:b/>
          <w:bCs/>
          <w:sz w:val="40"/>
          <w:szCs w:val="40"/>
        </w:rPr>
        <w:t>1</w:t>
      </w:r>
      <w:r w:rsidR="00F16CB6">
        <w:rPr>
          <w:rFonts w:ascii="Times New Roman" w:hAnsi="Times New Roman" w:cs="Times New Roman"/>
          <w:b/>
          <w:bCs/>
          <w:sz w:val="40"/>
          <w:szCs w:val="40"/>
        </w:rPr>
        <w:t>8</w:t>
      </w:r>
      <w:r w:rsidRPr="00A03D03">
        <w:rPr>
          <w:rFonts w:ascii="Times New Roman" w:hAnsi="Times New Roman" w:cs="Times New Roman"/>
          <w:b/>
          <w:bCs/>
          <w:sz w:val="40"/>
          <w:szCs w:val="40"/>
        </w:rPr>
        <w:t>, 2022</w:t>
      </w:r>
      <w:r w:rsidR="00A504F6">
        <w:rPr>
          <w:rFonts w:ascii="Times New Roman" w:hAnsi="Times New Roman" w:cs="Times New Roman"/>
          <w:b/>
          <w:bCs/>
          <w:sz w:val="40"/>
          <w:szCs w:val="40"/>
        </w:rPr>
        <w:t>,</w:t>
      </w:r>
      <w:r w:rsidRPr="00A03D03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5B4DB4">
        <w:rPr>
          <w:rFonts w:ascii="Times New Roman" w:hAnsi="Times New Roman" w:cs="Times New Roman"/>
          <w:b/>
          <w:bCs/>
          <w:sz w:val="40"/>
          <w:szCs w:val="40"/>
        </w:rPr>
        <w:t>11</w:t>
      </w:r>
      <w:r w:rsidR="00A504F6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5B4DB4">
        <w:rPr>
          <w:rFonts w:ascii="Times New Roman" w:hAnsi="Times New Roman" w:cs="Times New Roman"/>
          <w:b/>
          <w:bCs/>
          <w:sz w:val="40"/>
          <w:szCs w:val="40"/>
        </w:rPr>
        <w:t>A</w:t>
      </w:r>
      <w:r w:rsidRPr="00A03D03">
        <w:rPr>
          <w:rFonts w:ascii="Times New Roman" w:hAnsi="Times New Roman" w:cs="Times New Roman"/>
          <w:b/>
          <w:bCs/>
          <w:sz w:val="40"/>
          <w:szCs w:val="40"/>
        </w:rPr>
        <w:t>M</w:t>
      </w:r>
    </w:p>
    <w:p w14:paraId="3B500D82" w14:textId="0922FA23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6094A4D" w14:textId="77777777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C90BD4E" w14:textId="77777777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9EB0EEE" w14:textId="77777777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A3E7F74" w14:textId="77777777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DEAA136" w14:textId="77777777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7246B1B" w14:textId="77777777" w:rsidR="00004F63" w:rsidRDefault="00004F63" w:rsidP="006F1017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3B6146A1" w14:textId="77777777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DE2D640" w14:textId="0E546692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  <w:u w:val="single"/>
        </w:rPr>
        <w:t>Table Of Contents</w:t>
      </w:r>
    </w:p>
    <w:p w14:paraId="56EF9720" w14:textId="77777777" w:rsidR="00004F63" w:rsidRP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1C706A2F" w14:textId="4BB1E571" w:rsidR="00004F63" w:rsidRPr="00004F63" w:rsidRDefault="00004F63" w:rsidP="00004F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</w:rPr>
        <w:t>Introduction</w:t>
      </w:r>
    </w:p>
    <w:p w14:paraId="02BC0DDD" w14:textId="02CE49A0" w:rsidR="00004F63" w:rsidRPr="00004F63" w:rsidRDefault="00004F63" w:rsidP="00004F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</w:rPr>
        <w:t>Scope of Work</w:t>
      </w:r>
    </w:p>
    <w:p w14:paraId="3EEB2710" w14:textId="01AA5F4F" w:rsidR="00004F63" w:rsidRPr="00004F63" w:rsidRDefault="00004F63" w:rsidP="00004F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</w:rPr>
        <w:t>Project Schedule</w:t>
      </w:r>
    </w:p>
    <w:p w14:paraId="00170F21" w14:textId="76A78C35" w:rsidR="00004F63" w:rsidRPr="00004F63" w:rsidRDefault="00004F63" w:rsidP="00004F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</w:rPr>
        <w:t>Submittal Requirements</w:t>
      </w:r>
    </w:p>
    <w:p w14:paraId="14BACCA3" w14:textId="64656204" w:rsidR="00004F63" w:rsidRPr="00004F63" w:rsidRDefault="00004F63" w:rsidP="00004F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</w:rPr>
        <w:t>Selection Process</w:t>
      </w:r>
    </w:p>
    <w:p w14:paraId="206E177C" w14:textId="43D5A8FF" w:rsidR="00004F63" w:rsidRPr="00004F63" w:rsidRDefault="00004F63" w:rsidP="00004F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</w:rPr>
        <w:t>Special Conditions</w:t>
      </w:r>
    </w:p>
    <w:p w14:paraId="76C123B7" w14:textId="40858748" w:rsidR="00004F63" w:rsidRDefault="00004F63" w:rsidP="00004F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04F63">
        <w:rPr>
          <w:rFonts w:ascii="Times New Roman" w:hAnsi="Times New Roman" w:cs="Times New Roman"/>
          <w:b/>
          <w:bCs/>
          <w:sz w:val="40"/>
          <w:szCs w:val="40"/>
        </w:rPr>
        <w:t>Questions</w:t>
      </w:r>
    </w:p>
    <w:p w14:paraId="5DA3BB22" w14:textId="6D4EE95B" w:rsidR="00004F63" w:rsidRDefault="00004F63" w:rsidP="00004F63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075B3861" w14:textId="77777777" w:rsidR="00004F63" w:rsidRPr="00004F63" w:rsidRDefault="00004F63" w:rsidP="00004F63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4753CB4B" w14:textId="74AAD748" w:rsidR="00004F63" w:rsidRDefault="00004F63" w:rsidP="00004F63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5911D998" w14:textId="77777777" w:rsidR="00004F63" w:rsidRPr="00004F63" w:rsidRDefault="00004F63" w:rsidP="00004F63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165986FE" w14:textId="178CF868" w:rsidR="00004F63" w:rsidRDefault="00004F63" w:rsidP="00004F63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6B364FA2" w14:textId="1D99F7A9" w:rsidR="00004F63" w:rsidRDefault="00004F63" w:rsidP="006F1017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0351B6F2" w14:textId="77777777" w:rsidR="006F1017" w:rsidRDefault="006F1017" w:rsidP="006F1017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36BEC0F9" w14:textId="518E9F81" w:rsidR="00004F63" w:rsidRDefault="00004F63" w:rsidP="00A03D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789EF87" w14:textId="09EC5FAC" w:rsidR="00004F63" w:rsidRPr="008B1419" w:rsidRDefault="005C515F" w:rsidP="005C515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B1419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Introduction</w:t>
      </w:r>
      <w:r w:rsidR="00C933B2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371AA844" w14:textId="14B602CF" w:rsidR="005C515F" w:rsidRDefault="005C515F" w:rsidP="005C515F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FA946AB" w14:textId="101BF301" w:rsidR="000A6E3A" w:rsidRPr="00C933B2" w:rsidRDefault="005C515F" w:rsidP="000A6E3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C933B2">
        <w:rPr>
          <w:rFonts w:ascii="Times New Roman" w:hAnsi="Times New Roman" w:cs="Times New Roman"/>
          <w:sz w:val="28"/>
          <w:szCs w:val="28"/>
        </w:rPr>
        <w:t>Littlerock Creek Irrigation District (L</w:t>
      </w:r>
      <w:r w:rsidR="003958CA">
        <w:rPr>
          <w:rFonts w:ascii="Times New Roman" w:hAnsi="Times New Roman" w:cs="Times New Roman"/>
          <w:sz w:val="28"/>
          <w:szCs w:val="28"/>
        </w:rPr>
        <w:t>.C.I.D.</w:t>
      </w:r>
      <w:r w:rsidRPr="00C933B2">
        <w:rPr>
          <w:rFonts w:ascii="Times New Roman" w:hAnsi="Times New Roman" w:cs="Times New Roman"/>
          <w:sz w:val="28"/>
          <w:szCs w:val="28"/>
        </w:rPr>
        <w:t xml:space="preserve">) </w:t>
      </w:r>
      <w:r w:rsidR="00956ABE">
        <w:rPr>
          <w:rFonts w:ascii="Times New Roman" w:hAnsi="Times New Roman" w:cs="Times New Roman"/>
          <w:sz w:val="28"/>
          <w:szCs w:val="28"/>
        </w:rPr>
        <w:t>requests</w:t>
      </w:r>
      <w:r w:rsidRPr="00C933B2">
        <w:rPr>
          <w:rFonts w:ascii="Times New Roman" w:hAnsi="Times New Roman" w:cs="Times New Roman"/>
          <w:sz w:val="28"/>
          <w:szCs w:val="28"/>
        </w:rPr>
        <w:t xml:space="preserve"> proposals for the interior upgrade to </w:t>
      </w:r>
      <w:r w:rsidR="00956ABE">
        <w:rPr>
          <w:rFonts w:ascii="Times New Roman" w:hAnsi="Times New Roman" w:cs="Times New Roman"/>
          <w:sz w:val="28"/>
          <w:szCs w:val="28"/>
        </w:rPr>
        <w:t>District</w:t>
      </w:r>
      <w:r w:rsidRPr="00C933B2">
        <w:rPr>
          <w:rFonts w:ascii="Times New Roman" w:hAnsi="Times New Roman" w:cs="Times New Roman"/>
          <w:sz w:val="28"/>
          <w:szCs w:val="28"/>
        </w:rPr>
        <w:t xml:space="preserve"> Tank #1. </w:t>
      </w:r>
      <w:r w:rsidR="00831088">
        <w:rPr>
          <w:rFonts w:ascii="Times New Roman" w:hAnsi="Times New Roman" w:cs="Times New Roman"/>
          <w:sz w:val="28"/>
          <w:szCs w:val="28"/>
        </w:rPr>
        <w:t>L</w:t>
      </w:r>
      <w:r w:rsidR="003958CA">
        <w:rPr>
          <w:rFonts w:ascii="Times New Roman" w:hAnsi="Times New Roman" w:cs="Times New Roman"/>
          <w:sz w:val="28"/>
          <w:szCs w:val="28"/>
        </w:rPr>
        <w:t>.C.I.D.</w:t>
      </w:r>
      <w:r w:rsidR="00956ABE">
        <w:rPr>
          <w:rFonts w:ascii="Times New Roman" w:hAnsi="Times New Roman" w:cs="Times New Roman"/>
          <w:sz w:val="28"/>
          <w:szCs w:val="28"/>
        </w:rPr>
        <w:t>'</w:t>
      </w:r>
      <w:r w:rsidR="00CB485E">
        <w:rPr>
          <w:rFonts w:ascii="Times New Roman" w:hAnsi="Times New Roman" w:cs="Times New Roman"/>
          <w:sz w:val="28"/>
          <w:szCs w:val="28"/>
        </w:rPr>
        <w:t>s</w:t>
      </w:r>
      <w:r w:rsidR="00831088">
        <w:rPr>
          <w:rFonts w:ascii="Times New Roman" w:hAnsi="Times New Roman" w:cs="Times New Roman"/>
          <w:sz w:val="28"/>
          <w:szCs w:val="28"/>
        </w:rPr>
        <w:t xml:space="preserve"> Tank</w:t>
      </w:r>
      <w:r w:rsidR="0097009C">
        <w:rPr>
          <w:rFonts w:ascii="Times New Roman" w:hAnsi="Times New Roman" w:cs="Times New Roman"/>
          <w:sz w:val="28"/>
          <w:szCs w:val="28"/>
        </w:rPr>
        <w:t xml:space="preserve"> #1 is a 1,000,000 Gallon </w:t>
      </w:r>
      <w:r w:rsidR="00ED141E">
        <w:rPr>
          <w:rFonts w:ascii="Times New Roman" w:hAnsi="Times New Roman" w:cs="Times New Roman"/>
          <w:sz w:val="28"/>
          <w:szCs w:val="28"/>
        </w:rPr>
        <w:t>Welded Steel</w:t>
      </w:r>
      <w:r w:rsidR="0033035F">
        <w:rPr>
          <w:rFonts w:ascii="Times New Roman" w:hAnsi="Times New Roman" w:cs="Times New Roman"/>
          <w:sz w:val="28"/>
          <w:szCs w:val="28"/>
        </w:rPr>
        <w:t xml:space="preserve"> – Ground storage tank</w:t>
      </w:r>
      <w:r w:rsidR="009A3EED">
        <w:rPr>
          <w:rFonts w:ascii="Times New Roman" w:hAnsi="Times New Roman" w:cs="Times New Roman"/>
          <w:sz w:val="28"/>
          <w:szCs w:val="28"/>
        </w:rPr>
        <w:t xml:space="preserve"> 76</w:t>
      </w:r>
      <w:r w:rsidR="00A46B07">
        <w:rPr>
          <w:rFonts w:ascii="Times New Roman" w:hAnsi="Times New Roman" w:cs="Times New Roman"/>
          <w:sz w:val="28"/>
          <w:szCs w:val="28"/>
        </w:rPr>
        <w:t>’</w:t>
      </w:r>
      <w:r w:rsidR="009A3EED">
        <w:rPr>
          <w:rFonts w:ascii="Times New Roman" w:hAnsi="Times New Roman" w:cs="Times New Roman"/>
          <w:sz w:val="28"/>
          <w:szCs w:val="28"/>
        </w:rPr>
        <w:t>-D x 32</w:t>
      </w:r>
      <w:r w:rsidR="00A46B07">
        <w:rPr>
          <w:rFonts w:ascii="Times New Roman" w:hAnsi="Times New Roman" w:cs="Times New Roman"/>
          <w:sz w:val="28"/>
          <w:szCs w:val="28"/>
        </w:rPr>
        <w:t>’-</w:t>
      </w:r>
      <w:r w:rsidR="009A3EED">
        <w:rPr>
          <w:rFonts w:ascii="Times New Roman" w:hAnsi="Times New Roman" w:cs="Times New Roman"/>
          <w:sz w:val="28"/>
          <w:szCs w:val="28"/>
        </w:rPr>
        <w:t>H</w:t>
      </w:r>
      <w:r w:rsidR="00A46B07">
        <w:rPr>
          <w:rFonts w:ascii="Times New Roman" w:hAnsi="Times New Roman" w:cs="Times New Roman"/>
          <w:sz w:val="28"/>
          <w:szCs w:val="28"/>
        </w:rPr>
        <w:t xml:space="preserve">. </w:t>
      </w:r>
      <w:r w:rsidR="000835BC">
        <w:rPr>
          <w:rFonts w:ascii="Times New Roman" w:hAnsi="Times New Roman" w:cs="Times New Roman"/>
          <w:sz w:val="28"/>
          <w:szCs w:val="28"/>
        </w:rPr>
        <w:t xml:space="preserve">The interior </w:t>
      </w:r>
      <w:r w:rsidR="002C7C7A">
        <w:rPr>
          <w:rFonts w:ascii="Times New Roman" w:hAnsi="Times New Roman" w:cs="Times New Roman"/>
          <w:sz w:val="28"/>
          <w:szCs w:val="28"/>
        </w:rPr>
        <w:t xml:space="preserve">of the tank is an epoxy coating </w:t>
      </w:r>
      <w:r w:rsidR="00AD7CEF">
        <w:rPr>
          <w:rFonts w:ascii="Times New Roman" w:hAnsi="Times New Roman" w:cs="Times New Roman"/>
          <w:sz w:val="28"/>
          <w:szCs w:val="28"/>
        </w:rPr>
        <w:t xml:space="preserve">in poor condition. The coating in the tank </w:t>
      </w:r>
      <w:r w:rsidR="000A2C17">
        <w:rPr>
          <w:rFonts w:ascii="Times New Roman" w:hAnsi="Times New Roman" w:cs="Times New Roman"/>
          <w:sz w:val="28"/>
          <w:szCs w:val="28"/>
        </w:rPr>
        <w:t>exhibits chalking, c</w:t>
      </w:r>
      <w:r w:rsidR="001B4B3D">
        <w:rPr>
          <w:rFonts w:ascii="Times New Roman" w:hAnsi="Times New Roman" w:cs="Times New Roman"/>
          <w:sz w:val="28"/>
          <w:szCs w:val="28"/>
        </w:rPr>
        <w:t>racking</w:t>
      </w:r>
      <w:r w:rsidR="00A57385">
        <w:rPr>
          <w:rFonts w:ascii="Times New Roman" w:hAnsi="Times New Roman" w:cs="Times New Roman"/>
          <w:sz w:val="28"/>
          <w:szCs w:val="28"/>
        </w:rPr>
        <w:t>,</w:t>
      </w:r>
      <w:r w:rsidR="001B4B3D">
        <w:rPr>
          <w:rFonts w:ascii="Times New Roman" w:hAnsi="Times New Roman" w:cs="Times New Roman"/>
          <w:sz w:val="28"/>
          <w:szCs w:val="28"/>
        </w:rPr>
        <w:t xml:space="preserve"> an</w:t>
      </w:r>
      <w:r w:rsidR="00E5065D">
        <w:rPr>
          <w:rFonts w:ascii="Times New Roman" w:hAnsi="Times New Roman" w:cs="Times New Roman"/>
          <w:sz w:val="28"/>
          <w:szCs w:val="28"/>
        </w:rPr>
        <w:t>d moderate to heavy corrosion.</w:t>
      </w:r>
    </w:p>
    <w:p w14:paraId="170DB49D" w14:textId="77777777" w:rsidR="000A6E3A" w:rsidRPr="000A6E3A" w:rsidRDefault="000A6E3A" w:rsidP="000A6E3A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C08DE25" w14:textId="151962B4" w:rsidR="000A6E3A" w:rsidRPr="008B1419" w:rsidRDefault="000A6E3A" w:rsidP="000A6E3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8B1419">
        <w:rPr>
          <w:rFonts w:ascii="Times New Roman" w:hAnsi="Times New Roman" w:cs="Times New Roman"/>
          <w:b/>
          <w:bCs/>
          <w:sz w:val="32"/>
          <w:szCs w:val="32"/>
          <w:u w:val="single"/>
        </w:rPr>
        <w:t>Scope of Work</w:t>
      </w:r>
      <w:r w:rsid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60EFD439" w14:textId="77777777" w:rsidR="00B567A6" w:rsidRDefault="00B567A6" w:rsidP="00B567A6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51F5DE99" w14:textId="6D172524" w:rsidR="00B567A6" w:rsidRPr="00C933B2" w:rsidRDefault="00B567A6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The scope of work contains a general outline of the required tasks. Proposals submitted should include a detailed all-inclusive scope of work.</w:t>
      </w:r>
    </w:p>
    <w:p w14:paraId="34B62E6D" w14:textId="4C1FCB70" w:rsidR="008B1419" w:rsidRPr="00C933B2" w:rsidRDefault="008B1419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ACC583B" w14:textId="6D976793" w:rsidR="008B1419" w:rsidRPr="00C933B2" w:rsidRDefault="008B1419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Task 1: The complete interior (100%) shall be abrasive blast cleaned to SSPC-SP No. 10 </w:t>
      </w:r>
      <w:r w:rsidR="00956ABE">
        <w:rPr>
          <w:rFonts w:ascii="Times New Roman" w:hAnsi="Times New Roman" w:cs="Times New Roman"/>
          <w:sz w:val="32"/>
          <w:szCs w:val="32"/>
        </w:rPr>
        <w:t>"</w:t>
      </w:r>
      <w:r w:rsidRPr="00C933B2">
        <w:rPr>
          <w:rFonts w:ascii="Times New Roman" w:hAnsi="Times New Roman" w:cs="Times New Roman"/>
          <w:sz w:val="32"/>
          <w:szCs w:val="32"/>
        </w:rPr>
        <w:t>Near White</w:t>
      </w:r>
      <w:r w:rsidR="00956ABE">
        <w:rPr>
          <w:rFonts w:ascii="Times New Roman" w:hAnsi="Times New Roman" w:cs="Times New Roman"/>
          <w:sz w:val="32"/>
          <w:szCs w:val="32"/>
        </w:rPr>
        <w:t>"</w:t>
      </w:r>
      <w:r w:rsidRPr="00C933B2">
        <w:rPr>
          <w:rFonts w:ascii="Times New Roman" w:hAnsi="Times New Roman" w:cs="Times New Roman"/>
          <w:sz w:val="32"/>
          <w:szCs w:val="32"/>
        </w:rPr>
        <w:t xml:space="preserve"> finish.</w:t>
      </w:r>
    </w:p>
    <w:p w14:paraId="79397271" w14:textId="77777777" w:rsidR="00E44E7D" w:rsidRPr="00C933B2" w:rsidRDefault="00E44E7D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CDFAB14" w14:textId="14D84D5B" w:rsidR="008B1419" w:rsidRDefault="008B1419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Task 2: After abrasive cleaning, all surfaces shall be cleaned of dust residue or foreign debris.</w:t>
      </w:r>
    </w:p>
    <w:p w14:paraId="56EB752F" w14:textId="77777777" w:rsidR="006A2556" w:rsidRDefault="006A2556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24FCA4B" w14:textId="1A6DA7A2" w:rsidR="0002299F" w:rsidRPr="00C933B2" w:rsidRDefault="006A2556" w:rsidP="000229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he Contractor/Company will be responsible for </w:t>
      </w:r>
      <w:r w:rsidR="00C058FD">
        <w:rPr>
          <w:rFonts w:ascii="Times New Roman" w:hAnsi="Times New Roman" w:cs="Times New Roman"/>
          <w:sz w:val="32"/>
          <w:szCs w:val="32"/>
        </w:rPr>
        <w:t xml:space="preserve">cleaning the </w:t>
      </w:r>
      <w:r w:rsidR="00142D4B">
        <w:rPr>
          <w:rFonts w:ascii="Times New Roman" w:hAnsi="Times New Roman" w:cs="Times New Roman"/>
          <w:sz w:val="32"/>
          <w:szCs w:val="32"/>
        </w:rPr>
        <w:t>tank's interior before starting</w:t>
      </w:r>
      <w:r w:rsidR="00C058FD">
        <w:rPr>
          <w:rFonts w:ascii="Times New Roman" w:hAnsi="Times New Roman" w:cs="Times New Roman"/>
          <w:sz w:val="32"/>
          <w:szCs w:val="32"/>
        </w:rPr>
        <w:t xml:space="preserve"> work.</w:t>
      </w:r>
    </w:p>
    <w:p w14:paraId="08D225AD" w14:textId="77777777" w:rsidR="00E44E7D" w:rsidRPr="00C933B2" w:rsidRDefault="00E44E7D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DF0E115" w14:textId="00FC0FC1" w:rsidR="008B1419" w:rsidRPr="00C933B2" w:rsidRDefault="00A64539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  <w:bookmarkStart w:id="1" w:name="_Hlk110333109"/>
      <w:r w:rsidRPr="00C933B2">
        <w:rPr>
          <w:rFonts w:ascii="Times New Roman" w:hAnsi="Times New Roman" w:cs="Times New Roman"/>
          <w:sz w:val="32"/>
          <w:szCs w:val="32"/>
        </w:rPr>
        <w:t>Task 3:A high build epoxy liner manufactured by Tnemec Company shall be applied as follows:</w:t>
      </w:r>
    </w:p>
    <w:bookmarkEnd w:id="1"/>
    <w:p w14:paraId="60F5118A" w14:textId="77777777" w:rsidR="00E44E7D" w:rsidRPr="00C933B2" w:rsidRDefault="00E44E7D" w:rsidP="00B567A6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49D02CC" w14:textId="23B37F64" w:rsidR="00A64539" w:rsidRPr="00C933B2" w:rsidRDefault="00A64539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Primer Coat: One[1] complete coat of Tnemec Series 94-H2O zinc or equivalent shall be applied at the manufacturer's recommended</w:t>
      </w:r>
      <w:r w:rsidR="00302744">
        <w:rPr>
          <w:rFonts w:ascii="Times New Roman" w:hAnsi="Times New Roman" w:cs="Times New Roman"/>
          <w:sz w:val="32"/>
          <w:szCs w:val="32"/>
        </w:rPr>
        <w:t xml:space="preserve"> </w:t>
      </w:r>
      <w:r w:rsidRPr="00C933B2">
        <w:rPr>
          <w:rFonts w:ascii="Times New Roman" w:hAnsi="Times New Roman" w:cs="Times New Roman"/>
          <w:sz w:val="32"/>
          <w:szCs w:val="32"/>
        </w:rPr>
        <w:t>thickness.</w:t>
      </w:r>
    </w:p>
    <w:p w14:paraId="7676F183" w14:textId="5E0878F4" w:rsidR="00A64539" w:rsidRPr="00C933B2" w:rsidRDefault="00A64539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Intermediate Coat: One[1] complete coat of Tnemec Series N140 Epoxy </w:t>
      </w:r>
      <w:r w:rsidR="00B53C66" w:rsidRPr="00C933B2">
        <w:rPr>
          <w:rFonts w:ascii="Times New Roman" w:hAnsi="Times New Roman" w:cs="Times New Roman"/>
          <w:sz w:val="32"/>
          <w:szCs w:val="32"/>
        </w:rPr>
        <w:t>or equiv</w:t>
      </w:r>
      <w:r w:rsidR="00302744">
        <w:rPr>
          <w:rFonts w:ascii="Times New Roman" w:hAnsi="Times New Roman" w:cs="Times New Roman"/>
          <w:sz w:val="32"/>
          <w:szCs w:val="32"/>
        </w:rPr>
        <w:t>ale</w:t>
      </w:r>
      <w:r w:rsidR="00B53C66" w:rsidRPr="00C933B2">
        <w:rPr>
          <w:rFonts w:ascii="Times New Roman" w:hAnsi="Times New Roman" w:cs="Times New Roman"/>
          <w:sz w:val="32"/>
          <w:szCs w:val="32"/>
        </w:rPr>
        <w:t>nt</w:t>
      </w:r>
      <w:r w:rsidR="00A91F87" w:rsidRPr="00C933B2">
        <w:rPr>
          <w:rFonts w:ascii="Times New Roman" w:hAnsi="Times New Roman" w:cs="Times New Roman"/>
          <w:sz w:val="32"/>
          <w:szCs w:val="32"/>
        </w:rPr>
        <w:t xml:space="preserve"> shall be applied at the manufacturer's recommended thickness.</w:t>
      </w:r>
    </w:p>
    <w:p w14:paraId="1EA7495A" w14:textId="69B50440" w:rsidR="00A91F87" w:rsidRPr="00C933B2" w:rsidRDefault="00A91F87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lastRenderedPageBreak/>
        <w:t>Finish Coat: One[1] complete finish coat of Tnemec Series N140 Epoxy or equivalent shall be applied at the manufacturer's recommended thickness.</w:t>
      </w:r>
    </w:p>
    <w:p w14:paraId="60710216" w14:textId="0A5A1A9D" w:rsidR="00A91F87" w:rsidRPr="00C933B2" w:rsidRDefault="00A91F87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Contrasting Color: Each coat of epoxy paint shall be of contracting color.</w:t>
      </w:r>
    </w:p>
    <w:p w14:paraId="3DBBC1DE" w14:textId="69978E5E" w:rsidR="00A91F87" w:rsidRPr="00C933B2" w:rsidRDefault="00A91F87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Stripe Coat: One additional coat of epoxy shall be applied by brush and roller to all weld seams.</w:t>
      </w:r>
    </w:p>
    <w:p w14:paraId="763D8FE0" w14:textId="65C43CEB" w:rsidR="00A91F87" w:rsidRPr="00C933B2" w:rsidRDefault="00A91F87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After the liner has properly cured, the interior surfaces shall be disinfected per A.W.W.A. Spray Meth</w:t>
      </w:r>
      <w:r w:rsidR="00E44E7D" w:rsidRPr="00C933B2">
        <w:rPr>
          <w:rFonts w:ascii="Times New Roman" w:hAnsi="Times New Roman" w:cs="Times New Roman"/>
          <w:sz w:val="32"/>
          <w:szCs w:val="32"/>
        </w:rPr>
        <w:t>od No. 2(200 PPM)</w:t>
      </w:r>
    </w:p>
    <w:p w14:paraId="3461EE12" w14:textId="5DBF3783" w:rsidR="00E44E7D" w:rsidRPr="00C933B2" w:rsidRDefault="00E44E7D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The spent abrasive media shall be tested per T</w:t>
      </w:r>
      <w:r w:rsidR="003958CA">
        <w:rPr>
          <w:rFonts w:ascii="Times New Roman" w:hAnsi="Times New Roman" w:cs="Times New Roman"/>
          <w:sz w:val="32"/>
          <w:szCs w:val="32"/>
        </w:rPr>
        <w:t>.C.L.P.</w:t>
      </w:r>
      <w:r w:rsidRPr="00C933B2">
        <w:rPr>
          <w:rFonts w:ascii="Times New Roman" w:hAnsi="Times New Roman" w:cs="Times New Roman"/>
          <w:sz w:val="32"/>
          <w:szCs w:val="32"/>
        </w:rPr>
        <w:t>-(8) Heavy Metals as mandated by the State.</w:t>
      </w:r>
    </w:p>
    <w:p w14:paraId="787EBC18" w14:textId="605D34E3" w:rsidR="00E44E7D" w:rsidRPr="00C933B2" w:rsidRDefault="00E44E7D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Once the test results confirm the non-hazardous status of the wastes, the spent abrasive shall be disposed of properly.</w:t>
      </w:r>
    </w:p>
    <w:p w14:paraId="0DADC2A1" w14:textId="560AC3B9" w:rsidR="00AE65A9" w:rsidRDefault="00E44E7D" w:rsidP="00AE65A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The tank shall be sealed and made ready for service.</w:t>
      </w:r>
    </w:p>
    <w:p w14:paraId="50CF0717" w14:textId="77777777" w:rsidR="004608FB" w:rsidRDefault="004608FB" w:rsidP="004608FB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</w:p>
    <w:p w14:paraId="2161D4DC" w14:textId="77777777" w:rsidR="001F78CD" w:rsidRDefault="001F78CD" w:rsidP="001F78CD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</w:p>
    <w:p w14:paraId="05EE01F8" w14:textId="6526B264" w:rsidR="001F78CD" w:rsidRPr="00CB0B57" w:rsidRDefault="001F78CD" w:rsidP="007774F4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B0B57">
        <w:rPr>
          <w:rFonts w:ascii="Times New Roman" w:hAnsi="Times New Roman" w:cs="Times New Roman"/>
          <w:sz w:val="32"/>
          <w:szCs w:val="32"/>
        </w:rPr>
        <w:t>Task 4:</w:t>
      </w:r>
      <w:r w:rsidR="007774F4" w:rsidRPr="00CB0B57">
        <w:rPr>
          <w:rFonts w:ascii="Times New Roman" w:hAnsi="Times New Roman" w:cs="Times New Roman"/>
          <w:sz w:val="32"/>
          <w:szCs w:val="32"/>
        </w:rPr>
        <w:t xml:space="preserve"> The Contractor /Company </w:t>
      </w:r>
      <w:r w:rsidR="004445E6" w:rsidRPr="00CB0B57">
        <w:rPr>
          <w:rFonts w:ascii="Times New Roman" w:hAnsi="Times New Roman" w:cs="Times New Roman"/>
          <w:sz w:val="32"/>
          <w:szCs w:val="32"/>
        </w:rPr>
        <w:t>will be responsible for the addition</w:t>
      </w:r>
      <w:r w:rsidR="00CB0B57">
        <w:rPr>
          <w:rFonts w:ascii="Times New Roman" w:hAnsi="Times New Roman" w:cs="Times New Roman"/>
          <w:sz w:val="32"/>
          <w:szCs w:val="32"/>
        </w:rPr>
        <w:t>al</w:t>
      </w:r>
      <w:r w:rsidR="004445E6" w:rsidRPr="00CB0B57">
        <w:rPr>
          <w:rFonts w:ascii="Times New Roman" w:hAnsi="Times New Roman" w:cs="Times New Roman"/>
          <w:sz w:val="32"/>
          <w:szCs w:val="32"/>
        </w:rPr>
        <w:t xml:space="preserve"> tasks before</w:t>
      </w:r>
      <w:r w:rsidR="00CB0B57">
        <w:rPr>
          <w:rFonts w:ascii="Times New Roman" w:hAnsi="Times New Roman" w:cs="Times New Roman"/>
          <w:sz w:val="32"/>
          <w:szCs w:val="32"/>
        </w:rPr>
        <w:t>,</w:t>
      </w:r>
      <w:r w:rsidR="004445E6" w:rsidRPr="00CB0B57">
        <w:rPr>
          <w:rFonts w:ascii="Times New Roman" w:hAnsi="Times New Roman" w:cs="Times New Roman"/>
          <w:sz w:val="32"/>
          <w:szCs w:val="32"/>
        </w:rPr>
        <w:t xml:space="preserve"> during</w:t>
      </w:r>
      <w:r w:rsidR="00CB0B57">
        <w:rPr>
          <w:rFonts w:ascii="Times New Roman" w:hAnsi="Times New Roman" w:cs="Times New Roman"/>
          <w:sz w:val="32"/>
          <w:szCs w:val="32"/>
        </w:rPr>
        <w:t>,</w:t>
      </w:r>
      <w:r w:rsidR="004445E6" w:rsidRPr="00CB0B57">
        <w:rPr>
          <w:rFonts w:ascii="Times New Roman" w:hAnsi="Times New Roman" w:cs="Times New Roman"/>
          <w:sz w:val="32"/>
          <w:szCs w:val="32"/>
        </w:rPr>
        <w:t xml:space="preserve"> and after the completion of the project.</w:t>
      </w:r>
    </w:p>
    <w:p w14:paraId="05FB3DF9" w14:textId="77777777" w:rsidR="007774F4" w:rsidRPr="001F78CD" w:rsidRDefault="007774F4" w:rsidP="007774F4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28EEF375" w14:textId="31781B1F" w:rsidR="005A262D" w:rsidRDefault="0041285B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Contractor/Company will be responsible for all permits required</w:t>
      </w:r>
      <w:r w:rsidR="007A0919">
        <w:rPr>
          <w:rFonts w:ascii="Times New Roman" w:hAnsi="Times New Roman" w:cs="Times New Roman"/>
          <w:sz w:val="32"/>
          <w:szCs w:val="32"/>
        </w:rPr>
        <w:t xml:space="preserve"> to complete work in addition to asset</w:t>
      </w:r>
      <w:r w:rsidR="00CE6533">
        <w:rPr>
          <w:rFonts w:ascii="Times New Roman" w:hAnsi="Times New Roman" w:cs="Times New Roman"/>
          <w:sz w:val="32"/>
          <w:szCs w:val="32"/>
        </w:rPr>
        <w:t>-</w:t>
      </w:r>
      <w:r w:rsidR="007A0919">
        <w:rPr>
          <w:rFonts w:ascii="Times New Roman" w:hAnsi="Times New Roman" w:cs="Times New Roman"/>
          <w:sz w:val="32"/>
          <w:szCs w:val="32"/>
        </w:rPr>
        <w:t xml:space="preserve">specific engineering if </w:t>
      </w:r>
      <w:r w:rsidR="00256638">
        <w:rPr>
          <w:rFonts w:ascii="Times New Roman" w:hAnsi="Times New Roman" w:cs="Times New Roman"/>
          <w:sz w:val="32"/>
          <w:szCs w:val="32"/>
        </w:rPr>
        <w:t>necessary</w:t>
      </w:r>
      <w:r w:rsidR="007A0919">
        <w:rPr>
          <w:rFonts w:ascii="Times New Roman" w:hAnsi="Times New Roman" w:cs="Times New Roman"/>
          <w:sz w:val="32"/>
          <w:szCs w:val="32"/>
        </w:rPr>
        <w:t xml:space="preserve"> at no additional </w:t>
      </w:r>
      <w:r w:rsidR="00FB3FB1">
        <w:rPr>
          <w:rFonts w:ascii="Times New Roman" w:hAnsi="Times New Roman" w:cs="Times New Roman"/>
          <w:sz w:val="32"/>
          <w:szCs w:val="32"/>
        </w:rPr>
        <w:t>charge.</w:t>
      </w:r>
    </w:p>
    <w:p w14:paraId="29F4DE15" w14:textId="326802C6" w:rsidR="00D74EA9" w:rsidRDefault="00D74EA9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he Contractor/Company </w:t>
      </w:r>
      <w:r w:rsidR="00E74603">
        <w:rPr>
          <w:rFonts w:ascii="Times New Roman" w:hAnsi="Times New Roman" w:cs="Times New Roman"/>
          <w:sz w:val="32"/>
          <w:szCs w:val="32"/>
        </w:rPr>
        <w:t xml:space="preserve">shall not </w:t>
      </w:r>
      <w:r w:rsidR="004113B5">
        <w:rPr>
          <w:rFonts w:ascii="Times New Roman" w:hAnsi="Times New Roman" w:cs="Times New Roman"/>
          <w:sz w:val="32"/>
          <w:szCs w:val="32"/>
        </w:rPr>
        <w:t>have addition</w:t>
      </w:r>
      <w:r w:rsidR="001E7685">
        <w:rPr>
          <w:rFonts w:ascii="Times New Roman" w:hAnsi="Times New Roman" w:cs="Times New Roman"/>
          <w:sz w:val="32"/>
          <w:szCs w:val="32"/>
        </w:rPr>
        <w:t xml:space="preserve">al </w:t>
      </w:r>
      <w:r w:rsidR="00256638">
        <w:rPr>
          <w:rFonts w:ascii="Times New Roman" w:hAnsi="Times New Roman" w:cs="Times New Roman"/>
          <w:sz w:val="32"/>
          <w:szCs w:val="32"/>
        </w:rPr>
        <w:t>overtime or weekend work charges</w:t>
      </w:r>
      <w:r w:rsidR="00EA50FC">
        <w:rPr>
          <w:rFonts w:ascii="Times New Roman" w:hAnsi="Times New Roman" w:cs="Times New Roman"/>
          <w:sz w:val="32"/>
          <w:szCs w:val="32"/>
        </w:rPr>
        <w:t>.</w:t>
      </w:r>
    </w:p>
    <w:p w14:paraId="71D49EA5" w14:textId="1048D573" w:rsidR="00824F05" w:rsidRPr="00C933B2" w:rsidRDefault="001E15FD" w:rsidP="00A645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C</w:t>
      </w:r>
      <w:r w:rsidR="00A41B9F">
        <w:rPr>
          <w:rFonts w:ascii="Times New Roman" w:hAnsi="Times New Roman" w:cs="Times New Roman"/>
          <w:sz w:val="32"/>
          <w:szCs w:val="32"/>
        </w:rPr>
        <w:t xml:space="preserve">ontractor/Company </w:t>
      </w:r>
      <w:r w:rsidR="00256638">
        <w:rPr>
          <w:rFonts w:ascii="Times New Roman" w:hAnsi="Times New Roman" w:cs="Times New Roman"/>
          <w:sz w:val="32"/>
          <w:szCs w:val="32"/>
        </w:rPr>
        <w:t>offers a warranty on all work for no less than twenty-four (24) months at the time of competition</w:t>
      </w:r>
      <w:r w:rsidR="00081CC9">
        <w:rPr>
          <w:rFonts w:ascii="Times New Roman" w:hAnsi="Times New Roman" w:cs="Times New Roman"/>
          <w:sz w:val="32"/>
          <w:szCs w:val="32"/>
        </w:rPr>
        <w:t>.</w:t>
      </w:r>
    </w:p>
    <w:p w14:paraId="7673D5D2" w14:textId="54DEDBE3" w:rsidR="00B567A6" w:rsidRDefault="00B567A6" w:rsidP="00B567A6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04A68463" w14:textId="77777777" w:rsidR="00B567A6" w:rsidRDefault="00B567A6" w:rsidP="00B567A6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111112E" w14:textId="66CD016D" w:rsid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814DE4C" w14:textId="77777777" w:rsidR="004608FB" w:rsidRDefault="004608FB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1BCAC21" w14:textId="77777777" w:rsidR="000A6E3A" w:rsidRP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B3F0AFA" w14:textId="5719E812" w:rsidR="000A6E3A" w:rsidRPr="00C933B2" w:rsidRDefault="000A6E3A" w:rsidP="000A6E3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Project Schedule</w:t>
      </w:r>
      <w:r w:rsidR="00C933B2"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134FFA2B" w14:textId="77777777" w:rsidR="008648D2" w:rsidRDefault="008648D2" w:rsidP="008648D2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04F15F79" w14:textId="75E73140" w:rsidR="008648D2" w:rsidRPr="00C933B2" w:rsidRDefault="00B770C3" w:rsidP="008648D2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The following dates reflect </w:t>
      </w:r>
      <w:r w:rsidR="008A6616" w:rsidRPr="00C933B2">
        <w:rPr>
          <w:rFonts w:ascii="Times New Roman" w:hAnsi="Times New Roman" w:cs="Times New Roman"/>
          <w:sz w:val="32"/>
          <w:szCs w:val="32"/>
        </w:rPr>
        <w:t>the anticipated schedule for soliciting prop</w:t>
      </w:r>
      <w:r w:rsidR="001E15FD">
        <w:rPr>
          <w:rFonts w:ascii="Times New Roman" w:hAnsi="Times New Roman" w:cs="Times New Roman"/>
          <w:sz w:val="32"/>
          <w:szCs w:val="32"/>
        </w:rPr>
        <w:t>o</w:t>
      </w:r>
      <w:r w:rsidR="008A6616" w:rsidRPr="00C933B2">
        <w:rPr>
          <w:rFonts w:ascii="Times New Roman" w:hAnsi="Times New Roman" w:cs="Times New Roman"/>
          <w:sz w:val="32"/>
          <w:szCs w:val="32"/>
        </w:rPr>
        <w:t xml:space="preserve">sals, </w:t>
      </w:r>
      <w:r w:rsidR="00776061" w:rsidRPr="00C933B2">
        <w:rPr>
          <w:rFonts w:ascii="Times New Roman" w:hAnsi="Times New Roman" w:cs="Times New Roman"/>
          <w:sz w:val="32"/>
          <w:szCs w:val="32"/>
        </w:rPr>
        <w:t>selecting the Contractor/Company</w:t>
      </w:r>
      <w:r w:rsidR="001E15FD">
        <w:rPr>
          <w:rFonts w:ascii="Times New Roman" w:hAnsi="Times New Roman" w:cs="Times New Roman"/>
          <w:sz w:val="32"/>
          <w:szCs w:val="32"/>
        </w:rPr>
        <w:t>,</w:t>
      </w:r>
      <w:r w:rsidR="00776061" w:rsidRPr="00C933B2">
        <w:rPr>
          <w:rFonts w:ascii="Times New Roman" w:hAnsi="Times New Roman" w:cs="Times New Roman"/>
          <w:sz w:val="32"/>
          <w:szCs w:val="32"/>
        </w:rPr>
        <w:t xml:space="preserve"> and awarding the </w:t>
      </w:r>
      <w:r w:rsidR="00914396" w:rsidRPr="00C933B2">
        <w:rPr>
          <w:rFonts w:ascii="Times New Roman" w:hAnsi="Times New Roman" w:cs="Times New Roman"/>
          <w:sz w:val="32"/>
          <w:szCs w:val="32"/>
        </w:rPr>
        <w:t>contract for the work requested in the R</w:t>
      </w:r>
      <w:r w:rsidR="003958CA">
        <w:rPr>
          <w:rFonts w:ascii="Times New Roman" w:hAnsi="Times New Roman" w:cs="Times New Roman"/>
          <w:sz w:val="32"/>
          <w:szCs w:val="32"/>
        </w:rPr>
        <w:t>.F.</w:t>
      </w:r>
      <w:r w:rsidR="00914396" w:rsidRPr="00C933B2">
        <w:rPr>
          <w:rFonts w:ascii="Times New Roman" w:hAnsi="Times New Roman" w:cs="Times New Roman"/>
          <w:sz w:val="32"/>
          <w:szCs w:val="32"/>
        </w:rPr>
        <w:t>P.</w:t>
      </w:r>
    </w:p>
    <w:p w14:paraId="0894E8D9" w14:textId="77777777" w:rsidR="00C842C6" w:rsidRPr="00C933B2" w:rsidRDefault="00C842C6" w:rsidP="008648D2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70AB138" w14:textId="79F8718D" w:rsidR="00C842C6" w:rsidRPr="00C933B2" w:rsidRDefault="00B20D98" w:rsidP="008648D2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Solicit Proposals </w:t>
      </w:r>
      <w:r w:rsidR="00AC6E08" w:rsidRPr="00C933B2">
        <w:rPr>
          <w:rFonts w:ascii="Times New Roman" w:hAnsi="Times New Roman" w:cs="Times New Roman"/>
          <w:sz w:val="32"/>
          <w:szCs w:val="32"/>
        </w:rPr>
        <w:t>August</w:t>
      </w:r>
      <w:r w:rsidR="00EC108E" w:rsidRPr="00C933B2">
        <w:rPr>
          <w:rFonts w:ascii="Times New Roman" w:hAnsi="Times New Roman" w:cs="Times New Roman"/>
          <w:sz w:val="32"/>
          <w:szCs w:val="32"/>
        </w:rPr>
        <w:t xml:space="preserve"> </w:t>
      </w:r>
      <w:r w:rsidR="0012228F">
        <w:rPr>
          <w:rFonts w:ascii="Times New Roman" w:hAnsi="Times New Roman" w:cs="Times New Roman"/>
          <w:sz w:val="32"/>
          <w:szCs w:val="32"/>
        </w:rPr>
        <w:t>4</w:t>
      </w:r>
      <w:r w:rsidR="00EC108E" w:rsidRPr="00C933B2">
        <w:rPr>
          <w:rFonts w:ascii="Times New Roman" w:hAnsi="Times New Roman" w:cs="Times New Roman"/>
          <w:sz w:val="32"/>
          <w:szCs w:val="32"/>
        </w:rPr>
        <w:t>, 2022</w:t>
      </w:r>
    </w:p>
    <w:p w14:paraId="2281ECC9" w14:textId="4ED7DFEF" w:rsidR="00EC108E" w:rsidRPr="00C933B2" w:rsidRDefault="009F7FA0" w:rsidP="008648D2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Prop</w:t>
      </w:r>
      <w:r w:rsidR="00286A3E" w:rsidRPr="00C933B2">
        <w:rPr>
          <w:rFonts w:ascii="Times New Roman" w:hAnsi="Times New Roman" w:cs="Times New Roman"/>
          <w:sz w:val="32"/>
          <w:szCs w:val="32"/>
        </w:rPr>
        <w:t xml:space="preserve">osals Due </w:t>
      </w:r>
      <w:r w:rsidR="00AC6E08" w:rsidRPr="00C933B2">
        <w:rPr>
          <w:rFonts w:ascii="Times New Roman" w:hAnsi="Times New Roman" w:cs="Times New Roman"/>
          <w:sz w:val="32"/>
          <w:szCs w:val="32"/>
        </w:rPr>
        <w:t>August</w:t>
      </w:r>
      <w:r w:rsidR="00286A3E" w:rsidRPr="00C933B2">
        <w:rPr>
          <w:rFonts w:ascii="Times New Roman" w:hAnsi="Times New Roman" w:cs="Times New Roman"/>
          <w:sz w:val="32"/>
          <w:szCs w:val="32"/>
        </w:rPr>
        <w:t xml:space="preserve"> </w:t>
      </w:r>
      <w:r w:rsidR="00265E93">
        <w:rPr>
          <w:rFonts w:ascii="Times New Roman" w:hAnsi="Times New Roman" w:cs="Times New Roman"/>
          <w:sz w:val="32"/>
          <w:szCs w:val="32"/>
        </w:rPr>
        <w:t>1</w:t>
      </w:r>
      <w:r w:rsidR="00A02E8B">
        <w:rPr>
          <w:rFonts w:ascii="Times New Roman" w:hAnsi="Times New Roman" w:cs="Times New Roman"/>
          <w:sz w:val="32"/>
          <w:szCs w:val="32"/>
        </w:rPr>
        <w:t>8</w:t>
      </w:r>
      <w:r w:rsidR="00286A3E" w:rsidRPr="00C933B2">
        <w:rPr>
          <w:rFonts w:ascii="Times New Roman" w:hAnsi="Times New Roman" w:cs="Times New Roman"/>
          <w:sz w:val="32"/>
          <w:szCs w:val="32"/>
        </w:rPr>
        <w:t>, 2022</w:t>
      </w:r>
    </w:p>
    <w:p w14:paraId="06FB8D03" w14:textId="191AB333" w:rsidR="00286A3E" w:rsidRPr="00C933B2" w:rsidRDefault="00E13DE3" w:rsidP="008648D2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Award Contract </w:t>
      </w:r>
      <w:r w:rsidR="00AC6E08" w:rsidRPr="00C933B2">
        <w:rPr>
          <w:rFonts w:ascii="Times New Roman" w:hAnsi="Times New Roman" w:cs="Times New Roman"/>
          <w:sz w:val="32"/>
          <w:szCs w:val="32"/>
        </w:rPr>
        <w:t>August</w:t>
      </w:r>
      <w:r w:rsidR="00E706FC" w:rsidRPr="00C933B2">
        <w:rPr>
          <w:rFonts w:ascii="Times New Roman" w:hAnsi="Times New Roman" w:cs="Times New Roman"/>
          <w:sz w:val="32"/>
          <w:szCs w:val="32"/>
        </w:rPr>
        <w:t xml:space="preserve"> </w:t>
      </w:r>
      <w:r w:rsidR="00265E93">
        <w:rPr>
          <w:rFonts w:ascii="Times New Roman" w:hAnsi="Times New Roman" w:cs="Times New Roman"/>
          <w:sz w:val="32"/>
          <w:szCs w:val="32"/>
        </w:rPr>
        <w:t>18</w:t>
      </w:r>
      <w:r w:rsidR="00E706FC" w:rsidRPr="00C933B2">
        <w:rPr>
          <w:rFonts w:ascii="Times New Roman" w:hAnsi="Times New Roman" w:cs="Times New Roman"/>
          <w:sz w:val="32"/>
          <w:szCs w:val="32"/>
        </w:rPr>
        <w:t>, 2022</w:t>
      </w:r>
    </w:p>
    <w:p w14:paraId="013B3273" w14:textId="50721915" w:rsidR="00E706FC" w:rsidRPr="00C933B2" w:rsidRDefault="00E706FC" w:rsidP="008648D2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Kickoff Meeting </w:t>
      </w:r>
      <w:r w:rsidR="00265E93">
        <w:rPr>
          <w:rFonts w:ascii="Times New Roman" w:hAnsi="Times New Roman" w:cs="Times New Roman"/>
          <w:sz w:val="32"/>
          <w:szCs w:val="32"/>
        </w:rPr>
        <w:t>August</w:t>
      </w:r>
      <w:r w:rsidR="00A47D96">
        <w:rPr>
          <w:rFonts w:ascii="Times New Roman" w:hAnsi="Times New Roman" w:cs="Times New Roman"/>
          <w:sz w:val="32"/>
          <w:szCs w:val="32"/>
        </w:rPr>
        <w:t xml:space="preserve"> - </w:t>
      </w:r>
      <w:r w:rsidR="00C633B4" w:rsidRPr="00C933B2">
        <w:rPr>
          <w:rFonts w:ascii="Times New Roman" w:hAnsi="Times New Roman" w:cs="Times New Roman"/>
          <w:sz w:val="32"/>
          <w:szCs w:val="32"/>
        </w:rPr>
        <w:t>September 2022</w:t>
      </w:r>
    </w:p>
    <w:p w14:paraId="40742F4D" w14:textId="77777777" w:rsidR="00914396" w:rsidRDefault="00914396" w:rsidP="008648D2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028F334B" w14:textId="77777777" w:rsidR="00914396" w:rsidRDefault="00914396" w:rsidP="008648D2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7476788F" w14:textId="7FFBFF8E" w:rsid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0187E34D" w14:textId="77777777" w:rsidR="000A6E3A" w:rsidRP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C951B58" w14:textId="2F472317" w:rsidR="000A6E3A" w:rsidRPr="00C933B2" w:rsidRDefault="000A6E3A" w:rsidP="000A6E3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Submittal Requirements</w:t>
      </w:r>
      <w:r w:rsid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68641A4F" w14:textId="77777777" w:rsidR="00101A1D" w:rsidRDefault="00101A1D" w:rsidP="00101A1D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27F5FBC" w14:textId="74D7A109" w:rsidR="00101A1D" w:rsidRPr="00C933B2" w:rsidRDefault="009442DD" w:rsidP="009442D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Basic Qualifications: Provide basic </w:t>
      </w:r>
      <w:r w:rsidR="00F74481" w:rsidRPr="00C933B2">
        <w:rPr>
          <w:rFonts w:ascii="Times New Roman" w:hAnsi="Times New Roman" w:cs="Times New Roman"/>
          <w:sz w:val="32"/>
          <w:szCs w:val="32"/>
        </w:rPr>
        <w:t xml:space="preserve">data relative to the </w:t>
      </w:r>
      <w:r w:rsidR="00900F72" w:rsidRPr="00C933B2">
        <w:rPr>
          <w:rFonts w:ascii="Times New Roman" w:hAnsi="Times New Roman" w:cs="Times New Roman"/>
          <w:sz w:val="32"/>
          <w:szCs w:val="32"/>
        </w:rPr>
        <w:t>Contractor</w:t>
      </w:r>
      <w:r w:rsidR="000776C1" w:rsidRPr="00C933B2">
        <w:rPr>
          <w:rFonts w:ascii="Times New Roman" w:hAnsi="Times New Roman" w:cs="Times New Roman"/>
          <w:sz w:val="32"/>
          <w:szCs w:val="32"/>
        </w:rPr>
        <w:t>/Company size, history, person</w:t>
      </w:r>
      <w:r w:rsidR="00333335" w:rsidRPr="00C933B2">
        <w:rPr>
          <w:rFonts w:ascii="Times New Roman" w:hAnsi="Times New Roman" w:cs="Times New Roman"/>
          <w:sz w:val="32"/>
          <w:szCs w:val="32"/>
        </w:rPr>
        <w:t>nel, special expertise</w:t>
      </w:r>
      <w:r w:rsidR="000770E6">
        <w:rPr>
          <w:rFonts w:ascii="Times New Roman" w:hAnsi="Times New Roman" w:cs="Times New Roman"/>
          <w:sz w:val="32"/>
          <w:szCs w:val="32"/>
        </w:rPr>
        <w:t>,</w:t>
      </w:r>
      <w:r w:rsidR="00333335" w:rsidRPr="00C933B2">
        <w:rPr>
          <w:rFonts w:ascii="Times New Roman" w:hAnsi="Times New Roman" w:cs="Times New Roman"/>
          <w:sz w:val="32"/>
          <w:szCs w:val="32"/>
        </w:rPr>
        <w:t xml:space="preserve"> and general credits</w:t>
      </w:r>
      <w:r w:rsidR="00594BFB" w:rsidRPr="00C933B2">
        <w:rPr>
          <w:rFonts w:ascii="Times New Roman" w:hAnsi="Times New Roman" w:cs="Times New Roman"/>
          <w:sz w:val="32"/>
          <w:szCs w:val="32"/>
        </w:rPr>
        <w:t>.</w:t>
      </w:r>
    </w:p>
    <w:p w14:paraId="1857B098" w14:textId="014D7A0C" w:rsidR="001D0F8E" w:rsidRPr="00C933B2" w:rsidRDefault="00F375BC" w:rsidP="001D0F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Specific Qualifications: List </w:t>
      </w:r>
      <w:r w:rsidR="00A30505" w:rsidRPr="00C933B2">
        <w:rPr>
          <w:rFonts w:ascii="Times New Roman" w:hAnsi="Times New Roman" w:cs="Times New Roman"/>
          <w:sz w:val="32"/>
          <w:szCs w:val="32"/>
        </w:rPr>
        <w:t xml:space="preserve">the </w:t>
      </w:r>
      <w:r w:rsidR="00893C2F" w:rsidRPr="00C933B2">
        <w:rPr>
          <w:rFonts w:ascii="Times New Roman" w:hAnsi="Times New Roman" w:cs="Times New Roman"/>
          <w:sz w:val="32"/>
          <w:szCs w:val="32"/>
        </w:rPr>
        <w:t xml:space="preserve">Contractor/Company to accomplish the work. Describe </w:t>
      </w:r>
      <w:r w:rsidR="005000CE" w:rsidRPr="00C933B2">
        <w:rPr>
          <w:rFonts w:ascii="Times New Roman" w:hAnsi="Times New Roman" w:cs="Times New Roman"/>
          <w:sz w:val="32"/>
          <w:szCs w:val="32"/>
        </w:rPr>
        <w:t>who will perform the various ta</w:t>
      </w:r>
      <w:r w:rsidR="0094169A">
        <w:rPr>
          <w:rFonts w:ascii="Times New Roman" w:hAnsi="Times New Roman" w:cs="Times New Roman"/>
          <w:sz w:val="32"/>
          <w:szCs w:val="32"/>
        </w:rPr>
        <w:t>s</w:t>
      </w:r>
      <w:r w:rsidR="005000CE" w:rsidRPr="00C933B2">
        <w:rPr>
          <w:rFonts w:ascii="Times New Roman" w:hAnsi="Times New Roman" w:cs="Times New Roman"/>
          <w:sz w:val="32"/>
          <w:szCs w:val="32"/>
        </w:rPr>
        <w:t>ks, the amount of time</w:t>
      </w:r>
      <w:r w:rsidR="007E03D5" w:rsidRPr="00C933B2">
        <w:rPr>
          <w:rFonts w:ascii="Times New Roman" w:hAnsi="Times New Roman" w:cs="Times New Roman"/>
          <w:sz w:val="32"/>
          <w:szCs w:val="32"/>
        </w:rPr>
        <w:t>, their invol</w:t>
      </w:r>
      <w:r w:rsidR="0094169A">
        <w:rPr>
          <w:rFonts w:ascii="Times New Roman" w:hAnsi="Times New Roman" w:cs="Times New Roman"/>
          <w:sz w:val="32"/>
          <w:szCs w:val="32"/>
        </w:rPr>
        <w:t>ve</w:t>
      </w:r>
      <w:r w:rsidR="007E03D5" w:rsidRPr="00C933B2">
        <w:rPr>
          <w:rFonts w:ascii="Times New Roman" w:hAnsi="Times New Roman" w:cs="Times New Roman"/>
          <w:sz w:val="32"/>
          <w:szCs w:val="32"/>
        </w:rPr>
        <w:t xml:space="preserve">ment and </w:t>
      </w:r>
      <w:r w:rsidR="0010437D" w:rsidRPr="00C933B2">
        <w:rPr>
          <w:rFonts w:ascii="Times New Roman" w:hAnsi="Times New Roman" w:cs="Times New Roman"/>
          <w:sz w:val="32"/>
          <w:szCs w:val="32"/>
        </w:rPr>
        <w:t>responsibilities</w:t>
      </w:r>
      <w:r w:rsidR="0094169A">
        <w:rPr>
          <w:rFonts w:ascii="Times New Roman" w:hAnsi="Times New Roman" w:cs="Times New Roman"/>
          <w:sz w:val="32"/>
          <w:szCs w:val="32"/>
        </w:rPr>
        <w:t>,</w:t>
      </w:r>
      <w:r w:rsidR="0010437D" w:rsidRPr="00C933B2">
        <w:rPr>
          <w:rFonts w:ascii="Times New Roman" w:hAnsi="Times New Roman" w:cs="Times New Roman"/>
          <w:sz w:val="32"/>
          <w:szCs w:val="32"/>
        </w:rPr>
        <w:t xml:space="preserve"> and their qualifications. Provide a list of </w:t>
      </w:r>
      <w:r w:rsidR="0058364D">
        <w:rPr>
          <w:rFonts w:ascii="Times New Roman" w:hAnsi="Times New Roman" w:cs="Times New Roman"/>
          <w:sz w:val="32"/>
          <w:szCs w:val="32"/>
        </w:rPr>
        <w:t>previous projects that</w:t>
      </w:r>
      <w:r w:rsidR="0097177F" w:rsidRPr="00C933B2">
        <w:rPr>
          <w:rFonts w:ascii="Times New Roman" w:hAnsi="Times New Roman" w:cs="Times New Roman"/>
          <w:sz w:val="32"/>
          <w:szCs w:val="32"/>
        </w:rPr>
        <w:t xml:space="preserve"> show </w:t>
      </w:r>
      <w:r w:rsidR="0058364D">
        <w:rPr>
          <w:rFonts w:ascii="Times New Roman" w:hAnsi="Times New Roman" w:cs="Times New Roman"/>
          <w:sz w:val="32"/>
          <w:szCs w:val="32"/>
        </w:rPr>
        <w:t xml:space="preserve">the </w:t>
      </w:r>
      <w:r w:rsidR="0097177F" w:rsidRPr="00C933B2">
        <w:rPr>
          <w:rFonts w:ascii="Times New Roman" w:hAnsi="Times New Roman" w:cs="Times New Roman"/>
          <w:sz w:val="32"/>
          <w:szCs w:val="32"/>
        </w:rPr>
        <w:t xml:space="preserve">ability to </w:t>
      </w:r>
      <w:r w:rsidR="001D0F8E" w:rsidRPr="00C933B2">
        <w:rPr>
          <w:rFonts w:ascii="Times New Roman" w:hAnsi="Times New Roman" w:cs="Times New Roman"/>
          <w:sz w:val="32"/>
          <w:szCs w:val="32"/>
        </w:rPr>
        <w:t>complete the project.</w:t>
      </w:r>
    </w:p>
    <w:p w14:paraId="2846467E" w14:textId="32616711" w:rsidR="001D0F8E" w:rsidRPr="00C933B2" w:rsidRDefault="00A87445" w:rsidP="001D0F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Approach to the Project: Include a statement of your appro</w:t>
      </w:r>
      <w:r w:rsidR="0011737C" w:rsidRPr="00C933B2">
        <w:rPr>
          <w:rFonts w:ascii="Times New Roman" w:hAnsi="Times New Roman" w:cs="Times New Roman"/>
          <w:sz w:val="32"/>
          <w:szCs w:val="32"/>
        </w:rPr>
        <w:t>ach to the project.</w:t>
      </w:r>
    </w:p>
    <w:p w14:paraId="09FAD05E" w14:textId="523812B0" w:rsidR="0011737C" w:rsidRPr="00C933B2" w:rsidRDefault="0011737C" w:rsidP="001D0F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Past Performance: </w:t>
      </w:r>
      <w:r w:rsidR="008105D3" w:rsidRPr="00C933B2">
        <w:rPr>
          <w:rFonts w:ascii="Times New Roman" w:hAnsi="Times New Roman" w:cs="Times New Roman"/>
          <w:sz w:val="32"/>
          <w:szCs w:val="32"/>
        </w:rPr>
        <w:t>Submit reference letter/s from prior client</w:t>
      </w:r>
      <w:r w:rsidR="00DF3346" w:rsidRPr="00C933B2">
        <w:rPr>
          <w:rFonts w:ascii="Times New Roman" w:hAnsi="Times New Roman" w:cs="Times New Roman"/>
          <w:sz w:val="32"/>
          <w:szCs w:val="32"/>
        </w:rPr>
        <w:t>s or client rep</w:t>
      </w:r>
      <w:r w:rsidR="0058364D">
        <w:rPr>
          <w:rFonts w:ascii="Times New Roman" w:hAnsi="Times New Roman" w:cs="Times New Roman"/>
          <w:sz w:val="32"/>
          <w:szCs w:val="32"/>
        </w:rPr>
        <w:t>resenta</w:t>
      </w:r>
      <w:r w:rsidR="00DF3346" w:rsidRPr="00C933B2">
        <w:rPr>
          <w:rFonts w:ascii="Times New Roman" w:hAnsi="Times New Roman" w:cs="Times New Roman"/>
          <w:sz w:val="32"/>
          <w:szCs w:val="32"/>
        </w:rPr>
        <w:t>tives.</w:t>
      </w:r>
    </w:p>
    <w:p w14:paraId="574262BB" w14:textId="5D33E0FA" w:rsidR="00495876" w:rsidRPr="00C933B2" w:rsidRDefault="00DF3346" w:rsidP="0049587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Project Fee and Schedule</w:t>
      </w:r>
      <w:r w:rsidR="00F9702E" w:rsidRPr="00C933B2">
        <w:rPr>
          <w:rFonts w:ascii="Times New Roman" w:hAnsi="Times New Roman" w:cs="Times New Roman"/>
          <w:sz w:val="32"/>
          <w:szCs w:val="32"/>
        </w:rPr>
        <w:t>: Submit a project fee and sch</w:t>
      </w:r>
      <w:r w:rsidR="009922E9" w:rsidRPr="00C933B2">
        <w:rPr>
          <w:rFonts w:ascii="Times New Roman" w:hAnsi="Times New Roman" w:cs="Times New Roman"/>
          <w:sz w:val="32"/>
          <w:szCs w:val="32"/>
        </w:rPr>
        <w:t xml:space="preserve">edule. Include a cost breakdown with </w:t>
      </w:r>
      <w:r w:rsidR="00EB0287">
        <w:rPr>
          <w:rFonts w:ascii="Times New Roman" w:hAnsi="Times New Roman" w:cs="Times New Roman"/>
          <w:sz w:val="32"/>
          <w:szCs w:val="32"/>
        </w:rPr>
        <w:t xml:space="preserve">the </w:t>
      </w:r>
      <w:r w:rsidR="009B7C08" w:rsidRPr="00C933B2">
        <w:rPr>
          <w:rFonts w:ascii="Times New Roman" w:hAnsi="Times New Roman" w:cs="Times New Roman"/>
          <w:sz w:val="32"/>
          <w:szCs w:val="32"/>
        </w:rPr>
        <w:t xml:space="preserve">hour specified </w:t>
      </w:r>
      <w:r w:rsidR="00EB0287">
        <w:rPr>
          <w:rFonts w:ascii="Times New Roman" w:hAnsi="Times New Roman" w:cs="Times New Roman"/>
          <w:sz w:val="32"/>
          <w:szCs w:val="32"/>
        </w:rPr>
        <w:t>for</w:t>
      </w:r>
      <w:r w:rsidR="009B7C08" w:rsidRPr="00C933B2">
        <w:rPr>
          <w:rFonts w:ascii="Times New Roman" w:hAnsi="Times New Roman" w:cs="Times New Roman"/>
          <w:sz w:val="32"/>
          <w:szCs w:val="32"/>
        </w:rPr>
        <w:t xml:space="preserve"> each task.</w:t>
      </w:r>
    </w:p>
    <w:p w14:paraId="6D1A8A47" w14:textId="2E37C2A0" w:rsid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2C323F48" w14:textId="77777777" w:rsidR="000A6E3A" w:rsidRP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2F46E8FE" w14:textId="5A5268EE" w:rsidR="000A6E3A" w:rsidRPr="00C933B2" w:rsidRDefault="000A6E3A" w:rsidP="000A6E3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Selection Process</w:t>
      </w:r>
      <w:r w:rsidR="00C933B2"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65F66E6F" w14:textId="77777777" w:rsidR="001D465E" w:rsidRDefault="001D465E" w:rsidP="001D465E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997F0BD" w14:textId="1278A641" w:rsidR="001D465E" w:rsidRPr="00C933B2" w:rsidRDefault="001D465E" w:rsidP="001D465E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The </w:t>
      </w:r>
      <w:r w:rsidR="00ED37C8" w:rsidRPr="00C933B2">
        <w:rPr>
          <w:rFonts w:ascii="Times New Roman" w:hAnsi="Times New Roman" w:cs="Times New Roman"/>
          <w:sz w:val="32"/>
          <w:szCs w:val="32"/>
        </w:rPr>
        <w:t>foll</w:t>
      </w:r>
      <w:r w:rsidR="00EB0287">
        <w:rPr>
          <w:rFonts w:ascii="Times New Roman" w:hAnsi="Times New Roman" w:cs="Times New Roman"/>
          <w:sz w:val="32"/>
          <w:szCs w:val="32"/>
        </w:rPr>
        <w:t>ow</w:t>
      </w:r>
      <w:r w:rsidR="00ED37C8" w:rsidRPr="00C933B2">
        <w:rPr>
          <w:rFonts w:ascii="Times New Roman" w:hAnsi="Times New Roman" w:cs="Times New Roman"/>
          <w:sz w:val="32"/>
          <w:szCs w:val="32"/>
        </w:rPr>
        <w:t>ing are</w:t>
      </w:r>
      <w:r w:rsidR="00EB0287">
        <w:rPr>
          <w:rFonts w:ascii="Times New Roman" w:hAnsi="Times New Roman" w:cs="Times New Roman"/>
          <w:sz w:val="32"/>
          <w:szCs w:val="32"/>
        </w:rPr>
        <w:t>a</w:t>
      </w:r>
      <w:r w:rsidR="00ED37C8" w:rsidRPr="00C933B2">
        <w:rPr>
          <w:rFonts w:ascii="Times New Roman" w:hAnsi="Times New Roman" w:cs="Times New Roman"/>
          <w:sz w:val="32"/>
          <w:szCs w:val="32"/>
        </w:rPr>
        <w:t>s of evaluation will be used:</w:t>
      </w:r>
    </w:p>
    <w:p w14:paraId="519C38B4" w14:textId="77777777" w:rsidR="005C1F10" w:rsidRPr="00C933B2" w:rsidRDefault="005C1F10" w:rsidP="001D465E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115"/>
        <w:gridCol w:w="2515"/>
      </w:tblGrid>
      <w:tr w:rsidR="005C1F10" w:rsidRPr="00C933B2" w14:paraId="1957C59D" w14:textId="77777777" w:rsidTr="005C1F10">
        <w:tc>
          <w:tcPr>
            <w:tcW w:w="6115" w:type="dxa"/>
          </w:tcPr>
          <w:p w14:paraId="1FDC1DB7" w14:textId="77F7DE7C" w:rsidR="005C1F10" w:rsidRPr="00C933B2" w:rsidRDefault="005C1F10" w:rsidP="001D465E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Exper</w:t>
            </w:r>
            <w:r w:rsidR="00A75C43" w:rsidRPr="00C933B2">
              <w:rPr>
                <w:rFonts w:ascii="Times New Roman" w:hAnsi="Times New Roman" w:cs="Times New Roman"/>
                <w:sz w:val="32"/>
                <w:szCs w:val="32"/>
              </w:rPr>
              <w:t>ience and Qualifications</w:t>
            </w:r>
          </w:p>
        </w:tc>
        <w:tc>
          <w:tcPr>
            <w:tcW w:w="2515" w:type="dxa"/>
          </w:tcPr>
          <w:p w14:paraId="5A6CC1E8" w14:textId="6E85AAB5" w:rsidR="005C1F10" w:rsidRPr="00C933B2" w:rsidRDefault="00A75C43" w:rsidP="00A75C4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35</w:t>
            </w:r>
          </w:p>
        </w:tc>
      </w:tr>
      <w:tr w:rsidR="005C1F10" w:rsidRPr="00C933B2" w14:paraId="5B5CF797" w14:textId="77777777" w:rsidTr="005C1F10">
        <w:tc>
          <w:tcPr>
            <w:tcW w:w="6115" w:type="dxa"/>
          </w:tcPr>
          <w:p w14:paraId="5744D3D4" w14:textId="6EEE4FFA" w:rsidR="005C1F10" w:rsidRPr="00C933B2" w:rsidRDefault="008366AB" w:rsidP="001D465E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 xml:space="preserve">Contractor/Companies </w:t>
            </w:r>
            <w:r w:rsidR="00BC1800" w:rsidRPr="00C933B2">
              <w:rPr>
                <w:rFonts w:ascii="Times New Roman" w:hAnsi="Times New Roman" w:cs="Times New Roman"/>
                <w:sz w:val="32"/>
                <w:szCs w:val="32"/>
              </w:rPr>
              <w:t>project approach</w:t>
            </w:r>
          </w:p>
        </w:tc>
        <w:tc>
          <w:tcPr>
            <w:tcW w:w="2515" w:type="dxa"/>
          </w:tcPr>
          <w:p w14:paraId="067F43E9" w14:textId="7270D176" w:rsidR="005C1F10" w:rsidRPr="00C933B2" w:rsidRDefault="00BC1800" w:rsidP="00A75C4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25</w:t>
            </w:r>
          </w:p>
        </w:tc>
      </w:tr>
      <w:tr w:rsidR="005C1F10" w:rsidRPr="00C933B2" w14:paraId="27E193E6" w14:textId="77777777" w:rsidTr="005C1F10">
        <w:tc>
          <w:tcPr>
            <w:tcW w:w="6115" w:type="dxa"/>
          </w:tcPr>
          <w:p w14:paraId="189353AB" w14:textId="7325C10F" w:rsidR="005C1F10" w:rsidRPr="00C933B2" w:rsidRDefault="00BC1800" w:rsidP="001D465E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Contractor</w:t>
            </w:r>
            <w:r w:rsidR="00EB0287">
              <w:rPr>
                <w:rFonts w:ascii="Times New Roman" w:hAnsi="Times New Roman" w:cs="Times New Roman"/>
                <w:sz w:val="32"/>
                <w:szCs w:val="32"/>
              </w:rPr>
              <w:t>'</w:t>
            </w: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s/Compan</w:t>
            </w:r>
            <w:r w:rsidR="00EB0287">
              <w:rPr>
                <w:rFonts w:ascii="Times New Roman" w:hAnsi="Times New Roman" w:cs="Times New Roman"/>
                <w:sz w:val="32"/>
                <w:szCs w:val="32"/>
              </w:rPr>
              <w:t>y’</w:t>
            </w: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 xml:space="preserve">s </w:t>
            </w:r>
            <w:r w:rsidR="00FC1548" w:rsidRPr="00C933B2">
              <w:rPr>
                <w:rFonts w:ascii="Times New Roman" w:hAnsi="Times New Roman" w:cs="Times New Roman"/>
                <w:sz w:val="32"/>
                <w:szCs w:val="32"/>
              </w:rPr>
              <w:t>performance records on similar projects</w:t>
            </w:r>
          </w:p>
        </w:tc>
        <w:tc>
          <w:tcPr>
            <w:tcW w:w="2515" w:type="dxa"/>
          </w:tcPr>
          <w:p w14:paraId="66FD8B9A" w14:textId="4DA2779A" w:rsidR="005C1F10" w:rsidRPr="00C933B2" w:rsidRDefault="008F5927" w:rsidP="00A75C4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15</w:t>
            </w:r>
          </w:p>
        </w:tc>
      </w:tr>
      <w:tr w:rsidR="005C1F10" w:rsidRPr="00C933B2" w14:paraId="09D7ED60" w14:textId="77777777" w:rsidTr="005C1F10">
        <w:tc>
          <w:tcPr>
            <w:tcW w:w="6115" w:type="dxa"/>
          </w:tcPr>
          <w:p w14:paraId="13F3A930" w14:textId="683F586E" w:rsidR="00DF75BB" w:rsidRPr="00C933B2" w:rsidRDefault="008F5927" w:rsidP="001D465E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Contractor</w:t>
            </w:r>
            <w:r w:rsidR="00EB0287">
              <w:rPr>
                <w:rFonts w:ascii="Times New Roman" w:hAnsi="Times New Roman" w:cs="Times New Roman"/>
                <w:sz w:val="32"/>
                <w:szCs w:val="32"/>
              </w:rPr>
              <w:t>’</w:t>
            </w: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s/Compan</w:t>
            </w:r>
            <w:r w:rsidR="00EB0287">
              <w:rPr>
                <w:rFonts w:ascii="Times New Roman" w:hAnsi="Times New Roman" w:cs="Times New Roman"/>
                <w:sz w:val="32"/>
                <w:szCs w:val="32"/>
              </w:rPr>
              <w:t>y'</w:t>
            </w: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s depth of staff and resources</w:t>
            </w:r>
          </w:p>
        </w:tc>
        <w:tc>
          <w:tcPr>
            <w:tcW w:w="2515" w:type="dxa"/>
          </w:tcPr>
          <w:p w14:paraId="05AE469F" w14:textId="508E6F47" w:rsidR="005C1F10" w:rsidRPr="00C933B2" w:rsidRDefault="00DF75BB" w:rsidP="00A75C4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15</w:t>
            </w:r>
          </w:p>
        </w:tc>
      </w:tr>
      <w:tr w:rsidR="005C1F10" w:rsidRPr="00C933B2" w14:paraId="61F6C880" w14:textId="77777777" w:rsidTr="005C1F10">
        <w:tc>
          <w:tcPr>
            <w:tcW w:w="6115" w:type="dxa"/>
          </w:tcPr>
          <w:p w14:paraId="3BBA2469" w14:textId="16816131" w:rsidR="005C1F10" w:rsidRPr="00C933B2" w:rsidRDefault="00DF75BB" w:rsidP="001D465E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Other</w:t>
            </w:r>
          </w:p>
        </w:tc>
        <w:tc>
          <w:tcPr>
            <w:tcW w:w="2515" w:type="dxa"/>
          </w:tcPr>
          <w:p w14:paraId="6F13B43F" w14:textId="7992A4B4" w:rsidR="005C1F10" w:rsidRPr="00C933B2" w:rsidRDefault="00DF75BB" w:rsidP="00A75C4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10</w:t>
            </w:r>
          </w:p>
        </w:tc>
      </w:tr>
      <w:tr w:rsidR="005C1F10" w:rsidRPr="00C933B2" w14:paraId="10A024E1" w14:textId="77777777" w:rsidTr="005C1F10">
        <w:tc>
          <w:tcPr>
            <w:tcW w:w="6115" w:type="dxa"/>
          </w:tcPr>
          <w:p w14:paraId="5376BAD4" w14:textId="14025223" w:rsidR="005C1F10" w:rsidRPr="00C933B2" w:rsidRDefault="00DF75BB" w:rsidP="001D465E">
            <w:pPr>
              <w:pStyle w:val="ListParagraph"/>
              <w:ind w:left="0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Total</w:t>
            </w:r>
            <w:r w:rsidR="005F691E" w:rsidRPr="00C933B2">
              <w:rPr>
                <w:rFonts w:ascii="Times New Roman" w:hAnsi="Times New Roman" w:cs="Times New Roman"/>
                <w:sz w:val="32"/>
                <w:szCs w:val="32"/>
              </w:rPr>
              <w:t xml:space="preserve"> =</w:t>
            </w:r>
          </w:p>
        </w:tc>
        <w:tc>
          <w:tcPr>
            <w:tcW w:w="2515" w:type="dxa"/>
          </w:tcPr>
          <w:p w14:paraId="0CEA392D" w14:textId="6131AD11" w:rsidR="005C1F10" w:rsidRPr="00C933B2" w:rsidRDefault="005F691E" w:rsidP="00A75C4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933B2">
              <w:rPr>
                <w:rFonts w:ascii="Times New Roman" w:hAnsi="Times New Roman" w:cs="Times New Roman"/>
                <w:sz w:val="32"/>
                <w:szCs w:val="32"/>
              </w:rPr>
              <w:t>1000</w:t>
            </w:r>
          </w:p>
        </w:tc>
      </w:tr>
    </w:tbl>
    <w:p w14:paraId="3D430C3D" w14:textId="503951AE" w:rsidR="000A6E3A" w:rsidRPr="006F1017" w:rsidRDefault="000A6E3A" w:rsidP="006F101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1FF7207" w14:textId="77777777" w:rsidR="000A6E3A" w:rsidRP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7BD07146" w14:textId="5C12DA6D" w:rsidR="00004F63" w:rsidRPr="00C933B2" w:rsidRDefault="000A6E3A" w:rsidP="000A6E3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Special Conditions</w:t>
      </w:r>
      <w:r w:rsid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4CDBC78A" w14:textId="77777777" w:rsidR="005F691E" w:rsidRDefault="005F691E" w:rsidP="005F691E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46184AE4" w14:textId="777683A7" w:rsidR="00063AA6" w:rsidRPr="00C933B2" w:rsidRDefault="00A379F1" w:rsidP="0030254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 xml:space="preserve">Littlerock Creek Irrigation District reserves the right </w:t>
      </w:r>
      <w:r w:rsidR="00D8300B" w:rsidRPr="00C933B2">
        <w:rPr>
          <w:rFonts w:ascii="Times New Roman" w:hAnsi="Times New Roman" w:cs="Times New Roman"/>
          <w:sz w:val="32"/>
          <w:szCs w:val="32"/>
        </w:rPr>
        <w:t>to cancel, in part or entirety, the Request for Proposa</w:t>
      </w:r>
      <w:r w:rsidR="000104CB" w:rsidRPr="00C933B2">
        <w:rPr>
          <w:rFonts w:ascii="Times New Roman" w:hAnsi="Times New Roman" w:cs="Times New Roman"/>
          <w:sz w:val="32"/>
          <w:szCs w:val="32"/>
        </w:rPr>
        <w:t>ls, including but not limited to selection</w:t>
      </w:r>
      <w:r w:rsidR="0053377F" w:rsidRPr="00C933B2">
        <w:rPr>
          <w:rFonts w:ascii="Times New Roman" w:hAnsi="Times New Roman" w:cs="Times New Roman"/>
          <w:sz w:val="32"/>
          <w:szCs w:val="32"/>
        </w:rPr>
        <w:t xml:space="preserve"> schedule, submittal date, and submitting requirements.</w:t>
      </w:r>
    </w:p>
    <w:p w14:paraId="60C3D641" w14:textId="77777777" w:rsidR="00126E2E" w:rsidRPr="00C933B2" w:rsidRDefault="00126E2E" w:rsidP="00126E2E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03060A0E" w14:textId="68A9AE4F" w:rsidR="00912D5B" w:rsidRPr="00C933B2" w:rsidRDefault="00063AA6" w:rsidP="0030254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Disclai</w:t>
      </w:r>
      <w:r w:rsidR="00337768">
        <w:rPr>
          <w:rFonts w:ascii="Times New Roman" w:hAnsi="Times New Roman" w:cs="Times New Roman"/>
          <w:sz w:val="32"/>
          <w:szCs w:val="32"/>
        </w:rPr>
        <w:t>m</w:t>
      </w:r>
      <w:r w:rsidRPr="00C933B2">
        <w:rPr>
          <w:rFonts w:ascii="Times New Roman" w:hAnsi="Times New Roman" w:cs="Times New Roman"/>
          <w:sz w:val="32"/>
          <w:szCs w:val="32"/>
        </w:rPr>
        <w:t>er of Right of Contract: The R</w:t>
      </w:r>
      <w:r w:rsidR="003958CA">
        <w:rPr>
          <w:rFonts w:ascii="Times New Roman" w:hAnsi="Times New Roman" w:cs="Times New Roman"/>
          <w:sz w:val="32"/>
          <w:szCs w:val="32"/>
        </w:rPr>
        <w:t>.F.P.</w:t>
      </w:r>
      <w:r w:rsidRPr="00C933B2">
        <w:rPr>
          <w:rFonts w:ascii="Times New Roman" w:hAnsi="Times New Roman" w:cs="Times New Roman"/>
          <w:sz w:val="32"/>
          <w:szCs w:val="32"/>
        </w:rPr>
        <w:t xml:space="preserve"> does not </w:t>
      </w:r>
      <w:r w:rsidR="007129F3" w:rsidRPr="00C933B2">
        <w:rPr>
          <w:rFonts w:ascii="Times New Roman" w:hAnsi="Times New Roman" w:cs="Times New Roman"/>
          <w:sz w:val="32"/>
          <w:szCs w:val="32"/>
        </w:rPr>
        <w:t>commit Littlerock C</w:t>
      </w:r>
      <w:r w:rsidR="00337768">
        <w:rPr>
          <w:rFonts w:ascii="Times New Roman" w:hAnsi="Times New Roman" w:cs="Times New Roman"/>
          <w:sz w:val="32"/>
          <w:szCs w:val="32"/>
        </w:rPr>
        <w:t>r</w:t>
      </w:r>
      <w:r w:rsidR="007129F3" w:rsidRPr="00C933B2">
        <w:rPr>
          <w:rFonts w:ascii="Times New Roman" w:hAnsi="Times New Roman" w:cs="Times New Roman"/>
          <w:sz w:val="32"/>
          <w:szCs w:val="32"/>
        </w:rPr>
        <w:t xml:space="preserve">eek </w:t>
      </w:r>
      <w:r w:rsidR="00337768">
        <w:rPr>
          <w:rFonts w:ascii="Times New Roman" w:hAnsi="Times New Roman" w:cs="Times New Roman"/>
          <w:sz w:val="32"/>
          <w:szCs w:val="32"/>
        </w:rPr>
        <w:t>I</w:t>
      </w:r>
      <w:r w:rsidR="007129F3" w:rsidRPr="00C933B2">
        <w:rPr>
          <w:rFonts w:ascii="Times New Roman" w:hAnsi="Times New Roman" w:cs="Times New Roman"/>
          <w:sz w:val="32"/>
          <w:szCs w:val="32"/>
        </w:rPr>
        <w:t xml:space="preserve">rrigation District to award a contract to </w:t>
      </w:r>
      <w:r w:rsidR="00E10ACB" w:rsidRPr="00C933B2">
        <w:rPr>
          <w:rFonts w:ascii="Times New Roman" w:hAnsi="Times New Roman" w:cs="Times New Roman"/>
          <w:sz w:val="32"/>
          <w:szCs w:val="32"/>
        </w:rPr>
        <w:t xml:space="preserve">or defray any costs incurred in </w:t>
      </w:r>
      <w:r w:rsidR="002D176E">
        <w:rPr>
          <w:rFonts w:ascii="Times New Roman" w:hAnsi="Times New Roman" w:cs="Times New Roman"/>
          <w:sz w:val="32"/>
          <w:szCs w:val="32"/>
        </w:rPr>
        <w:t>preparing</w:t>
      </w:r>
      <w:r w:rsidR="00E10ACB" w:rsidRPr="00C933B2">
        <w:rPr>
          <w:rFonts w:ascii="Times New Roman" w:hAnsi="Times New Roman" w:cs="Times New Roman"/>
          <w:sz w:val="32"/>
          <w:szCs w:val="32"/>
        </w:rPr>
        <w:t xml:space="preserve"> the Proposal </w:t>
      </w:r>
      <w:r w:rsidR="002D176E">
        <w:rPr>
          <w:rFonts w:ascii="Times New Roman" w:hAnsi="Times New Roman" w:cs="Times New Roman"/>
          <w:sz w:val="32"/>
          <w:szCs w:val="32"/>
        </w:rPr>
        <w:t>according</w:t>
      </w:r>
      <w:r w:rsidR="00E10ACB" w:rsidRPr="00C933B2">
        <w:rPr>
          <w:rFonts w:ascii="Times New Roman" w:hAnsi="Times New Roman" w:cs="Times New Roman"/>
          <w:sz w:val="32"/>
          <w:szCs w:val="32"/>
        </w:rPr>
        <w:t xml:space="preserve"> to this R</w:t>
      </w:r>
      <w:r w:rsidR="003958CA">
        <w:rPr>
          <w:rFonts w:ascii="Times New Roman" w:hAnsi="Times New Roman" w:cs="Times New Roman"/>
          <w:sz w:val="32"/>
          <w:szCs w:val="32"/>
        </w:rPr>
        <w:t>.F.P.</w:t>
      </w:r>
    </w:p>
    <w:p w14:paraId="49D1695F" w14:textId="77777777" w:rsidR="00126E2E" w:rsidRPr="00C933B2" w:rsidRDefault="00126E2E" w:rsidP="00126E2E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05151E6D" w14:textId="1F7F1022" w:rsidR="005F691E" w:rsidRPr="00C933B2" w:rsidRDefault="00912D5B" w:rsidP="0030254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Costs of Developing Proposal: Costs for developing</w:t>
      </w:r>
      <w:r w:rsidR="00064813" w:rsidRPr="00C933B2">
        <w:rPr>
          <w:rFonts w:ascii="Times New Roman" w:hAnsi="Times New Roman" w:cs="Times New Roman"/>
          <w:sz w:val="32"/>
          <w:szCs w:val="32"/>
        </w:rPr>
        <w:t xml:space="preserve"> proposals are the </w:t>
      </w:r>
      <w:r w:rsidR="005675C7" w:rsidRPr="00C933B2">
        <w:rPr>
          <w:rFonts w:ascii="Times New Roman" w:hAnsi="Times New Roman" w:cs="Times New Roman"/>
          <w:sz w:val="32"/>
          <w:szCs w:val="32"/>
        </w:rPr>
        <w:t xml:space="preserve">responsibility </w:t>
      </w:r>
      <w:r w:rsidR="00887EBA" w:rsidRPr="00C933B2">
        <w:rPr>
          <w:rFonts w:ascii="Times New Roman" w:hAnsi="Times New Roman" w:cs="Times New Roman"/>
          <w:sz w:val="32"/>
          <w:szCs w:val="32"/>
        </w:rPr>
        <w:t>of the proposing Contractor/Company</w:t>
      </w:r>
      <w:r w:rsidR="00712D31" w:rsidRPr="00C933B2">
        <w:rPr>
          <w:rFonts w:ascii="Times New Roman" w:hAnsi="Times New Roman" w:cs="Times New Roman"/>
          <w:sz w:val="32"/>
          <w:szCs w:val="32"/>
        </w:rPr>
        <w:t xml:space="preserve">. Littlerock Creek Irrigation District </w:t>
      </w:r>
      <w:r w:rsidR="00FE3EE2" w:rsidRPr="00C933B2">
        <w:rPr>
          <w:rFonts w:ascii="Times New Roman" w:hAnsi="Times New Roman" w:cs="Times New Roman"/>
          <w:sz w:val="32"/>
          <w:szCs w:val="32"/>
        </w:rPr>
        <w:t xml:space="preserve">shall not be responsible for any costs associated with </w:t>
      </w:r>
      <w:r w:rsidR="00FC2E36">
        <w:rPr>
          <w:rFonts w:ascii="Times New Roman" w:hAnsi="Times New Roman" w:cs="Times New Roman"/>
          <w:sz w:val="32"/>
          <w:szCs w:val="32"/>
        </w:rPr>
        <w:t>developing</w:t>
      </w:r>
      <w:r w:rsidR="00126E2E" w:rsidRPr="00C933B2">
        <w:rPr>
          <w:rFonts w:ascii="Times New Roman" w:hAnsi="Times New Roman" w:cs="Times New Roman"/>
          <w:sz w:val="32"/>
          <w:szCs w:val="32"/>
        </w:rPr>
        <w:t xml:space="preserve"> proposals.</w:t>
      </w:r>
      <w:r w:rsidR="00A379F1" w:rsidRPr="00C933B2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75853717" w14:textId="129F66D1" w:rsid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08382457" w14:textId="77777777" w:rsidR="000A6E3A" w:rsidRDefault="000A6E3A" w:rsidP="000A6E3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05F40684" w14:textId="3C4F6DAD" w:rsidR="00126E2E" w:rsidRPr="00C933B2" w:rsidRDefault="000A6E3A" w:rsidP="00126E2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Question</w:t>
      </w:r>
      <w:r w:rsidR="004D426A"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s</w:t>
      </w:r>
      <w:r w:rsidR="00C933B2" w:rsidRPr="00C933B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088B2ABA" w14:textId="77777777" w:rsidR="00C933B2" w:rsidRDefault="00C933B2" w:rsidP="00C933B2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6CBF94A4" w14:textId="101671A5" w:rsidR="004D426A" w:rsidRPr="00C933B2" w:rsidRDefault="004D426A" w:rsidP="004D426A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Questions regarding the R</w:t>
      </w:r>
      <w:r w:rsidR="003958CA">
        <w:rPr>
          <w:rFonts w:ascii="Times New Roman" w:hAnsi="Times New Roman" w:cs="Times New Roman"/>
          <w:sz w:val="32"/>
          <w:szCs w:val="32"/>
        </w:rPr>
        <w:t>.F.P.</w:t>
      </w:r>
      <w:r w:rsidRPr="00C933B2">
        <w:rPr>
          <w:rFonts w:ascii="Times New Roman" w:hAnsi="Times New Roman" w:cs="Times New Roman"/>
          <w:sz w:val="32"/>
          <w:szCs w:val="32"/>
        </w:rPr>
        <w:t xml:space="preserve"> can be sent to James Chaisson</w:t>
      </w:r>
      <w:r w:rsidR="00FA4363" w:rsidRPr="00C933B2">
        <w:rPr>
          <w:rFonts w:ascii="Times New Roman" w:hAnsi="Times New Roman" w:cs="Times New Roman"/>
          <w:sz w:val="32"/>
          <w:szCs w:val="32"/>
        </w:rPr>
        <w:t>, General Manager</w:t>
      </w:r>
      <w:r w:rsidR="00FC2E36">
        <w:rPr>
          <w:rFonts w:ascii="Times New Roman" w:hAnsi="Times New Roman" w:cs="Times New Roman"/>
          <w:sz w:val="32"/>
          <w:szCs w:val="32"/>
        </w:rPr>
        <w:t>,</w:t>
      </w:r>
      <w:r w:rsidR="00FA4363" w:rsidRPr="00C933B2">
        <w:rPr>
          <w:rFonts w:ascii="Times New Roman" w:hAnsi="Times New Roman" w:cs="Times New Roman"/>
          <w:sz w:val="32"/>
          <w:szCs w:val="32"/>
        </w:rPr>
        <w:t xml:space="preserve"> via email at </w:t>
      </w:r>
      <w:hyperlink r:id="rId9" w:history="1">
        <w:r w:rsidR="001603B6" w:rsidRPr="00C933B2">
          <w:rPr>
            <w:rStyle w:val="Hyperlink"/>
            <w:rFonts w:ascii="Times New Roman" w:hAnsi="Times New Roman" w:cs="Times New Roman"/>
            <w:sz w:val="32"/>
            <w:szCs w:val="32"/>
          </w:rPr>
          <w:t>jchaisson@lrcid.com</w:t>
        </w:r>
      </w:hyperlink>
      <w:r w:rsidR="001603B6" w:rsidRPr="00C933B2">
        <w:rPr>
          <w:rFonts w:ascii="Times New Roman" w:hAnsi="Times New Roman" w:cs="Times New Roman"/>
          <w:sz w:val="32"/>
          <w:szCs w:val="32"/>
        </w:rPr>
        <w:t>. Questions concerning information already in the R</w:t>
      </w:r>
      <w:r w:rsidR="003958CA">
        <w:rPr>
          <w:rFonts w:ascii="Times New Roman" w:hAnsi="Times New Roman" w:cs="Times New Roman"/>
          <w:sz w:val="32"/>
          <w:szCs w:val="32"/>
        </w:rPr>
        <w:t>.F.P.</w:t>
      </w:r>
      <w:r w:rsidR="001603B6" w:rsidRPr="00C933B2">
        <w:rPr>
          <w:rFonts w:ascii="Times New Roman" w:hAnsi="Times New Roman" w:cs="Times New Roman"/>
          <w:sz w:val="32"/>
          <w:szCs w:val="32"/>
        </w:rPr>
        <w:t xml:space="preserve"> </w:t>
      </w:r>
      <w:r w:rsidR="00182F30" w:rsidRPr="00C933B2">
        <w:rPr>
          <w:rFonts w:ascii="Times New Roman" w:hAnsi="Times New Roman" w:cs="Times New Roman"/>
          <w:sz w:val="32"/>
          <w:szCs w:val="32"/>
        </w:rPr>
        <w:t>will be answered in writing; question</w:t>
      </w:r>
      <w:r w:rsidR="00FC2E36">
        <w:rPr>
          <w:rFonts w:ascii="Times New Roman" w:hAnsi="Times New Roman" w:cs="Times New Roman"/>
          <w:sz w:val="32"/>
          <w:szCs w:val="32"/>
        </w:rPr>
        <w:t>s</w:t>
      </w:r>
      <w:r w:rsidR="00182F30" w:rsidRPr="00C933B2">
        <w:rPr>
          <w:rFonts w:ascii="Times New Roman" w:hAnsi="Times New Roman" w:cs="Times New Roman"/>
          <w:sz w:val="32"/>
          <w:szCs w:val="32"/>
        </w:rPr>
        <w:t xml:space="preserve"> requiring clarification or additional information will be addressed in an </w:t>
      </w:r>
      <w:r w:rsidR="006102C3" w:rsidRPr="00C933B2">
        <w:rPr>
          <w:rFonts w:ascii="Times New Roman" w:hAnsi="Times New Roman" w:cs="Times New Roman"/>
          <w:sz w:val="32"/>
          <w:szCs w:val="32"/>
        </w:rPr>
        <w:t>addendum to this R</w:t>
      </w:r>
      <w:r w:rsidR="003958CA">
        <w:rPr>
          <w:rFonts w:ascii="Times New Roman" w:hAnsi="Times New Roman" w:cs="Times New Roman"/>
          <w:sz w:val="32"/>
          <w:szCs w:val="32"/>
        </w:rPr>
        <w:t>.F.</w:t>
      </w:r>
      <w:r w:rsidR="006102C3" w:rsidRPr="00C933B2">
        <w:rPr>
          <w:rFonts w:ascii="Times New Roman" w:hAnsi="Times New Roman" w:cs="Times New Roman"/>
          <w:sz w:val="32"/>
          <w:szCs w:val="32"/>
        </w:rPr>
        <w:t>P.</w:t>
      </w:r>
    </w:p>
    <w:p w14:paraId="089C2594" w14:textId="77777777" w:rsidR="006102C3" w:rsidRDefault="006102C3" w:rsidP="004D426A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4BD22683" w14:textId="57440835" w:rsidR="006102C3" w:rsidRPr="00C933B2" w:rsidRDefault="006102C3" w:rsidP="004D426A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James Chaisson, General Manager</w:t>
      </w:r>
    </w:p>
    <w:p w14:paraId="22FFEF69" w14:textId="3A43B679" w:rsidR="00BC4F08" w:rsidRPr="00C933B2" w:rsidRDefault="00BC4F08" w:rsidP="004D426A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Littlerock C</w:t>
      </w:r>
      <w:r w:rsidR="003312A9">
        <w:rPr>
          <w:rFonts w:ascii="Times New Roman" w:hAnsi="Times New Roman" w:cs="Times New Roman"/>
          <w:sz w:val="32"/>
          <w:szCs w:val="32"/>
        </w:rPr>
        <w:t>r</w:t>
      </w:r>
      <w:r w:rsidRPr="00C933B2">
        <w:rPr>
          <w:rFonts w:ascii="Times New Roman" w:hAnsi="Times New Roman" w:cs="Times New Roman"/>
          <w:sz w:val="32"/>
          <w:szCs w:val="32"/>
        </w:rPr>
        <w:t xml:space="preserve">eek </w:t>
      </w:r>
      <w:r w:rsidR="003312A9">
        <w:rPr>
          <w:rFonts w:ascii="Times New Roman" w:hAnsi="Times New Roman" w:cs="Times New Roman"/>
          <w:sz w:val="32"/>
          <w:szCs w:val="32"/>
        </w:rPr>
        <w:t>I</w:t>
      </w:r>
      <w:r w:rsidRPr="00C933B2">
        <w:rPr>
          <w:rFonts w:ascii="Times New Roman" w:hAnsi="Times New Roman" w:cs="Times New Roman"/>
          <w:sz w:val="32"/>
          <w:szCs w:val="32"/>
        </w:rPr>
        <w:t>rrigation District</w:t>
      </w:r>
    </w:p>
    <w:p w14:paraId="33BF0D29" w14:textId="52BC1AD8" w:rsidR="00BC4F08" w:rsidRPr="00C933B2" w:rsidRDefault="00BC4F08" w:rsidP="004D426A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35141 87</w:t>
      </w:r>
      <w:r w:rsidRPr="00C933B2">
        <w:rPr>
          <w:rFonts w:ascii="Times New Roman" w:hAnsi="Times New Roman" w:cs="Times New Roman"/>
          <w:sz w:val="32"/>
          <w:szCs w:val="32"/>
          <w:vertAlign w:val="superscript"/>
        </w:rPr>
        <w:t>th</w:t>
      </w:r>
      <w:r w:rsidRPr="00C933B2">
        <w:rPr>
          <w:rFonts w:ascii="Times New Roman" w:hAnsi="Times New Roman" w:cs="Times New Roman"/>
          <w:sz w:val="32"/>
          <w:szCs w:val="32"/>
        </w:rPr>
        <w:t xml:space="preserve"> Street East, Littlerock</w:t>
      </w:r>
      <w:r w:rsidR="003312A9">
        <w:rPr>
          <w:rFonts w:ascii="Times New Roman" w:hAnsi="Times New Roman" w:cs="Times New Roman"/>
          <w:sz w:val="32"/>
          <w:szCs w:val="32"/>
        </w:rPr>
        <w:t>,</w:t>
      </w:r>
      <w:r w:rsidRPr="00C933B2">
        <w:rPr>
          <w:rFonts w:ascii="Times New Roman" w:hAnsi="Times New Roman" w:cs="Times New Roman"/>
          <w:sz w:val="32"/>
          <w:szCs w:val="32"/>
        </w:rPr>
        <w:t xml:space="preserve"> CA 93543</w:t>
      </w:r>
    </w:p>
    <w:p w14:paraId="264E3456" w14:textId="6FB27A0F" w:rsidR="00C933B2" w:rsidRPr="00C933B2" w:rsidRDefault="00C933B2" w:rsidP="004D426A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p. (661)944-2015</w:t>
      </w:r>
    </w:p>
    <w:p w14:paraId="2DF5FF98" w14:textId="1B44DFEE" w:rsidR="00C933B2" w:rsidRPr="00C933B2" w:rsidRDefault="00C933B2" w:rsidP="004D426A">
      <w:pPr>
        <w:pStyle w:val="ListParagraph"/>
        <w:rPr>
          <w:rFonts w:ascii="Times New Roman" w:hAnsi="Times New Roman" w:cs="Times New Roman"/>
          <w:sz w:val="32"/>
          <w:szCs w:val="32"/>
        </w:rPr>
      </w:pPr>
      <w:r w:rsidRPr="00C933B2">
        <w:rPr>
          <w:rFonts w:ascii="Times New Roman" w:hAnsi="Times New Roman" w:cs="Times New Roman"/>
          <w:sz w:val="32"/>
          <w:szCs w:val="32"/>
        </w:rPr>
        <w:t>jchaisson@lrcid.com</w:t>
      </w:r>
    </w:p>
    <w:sectPr w:rsidR="00C933B2" w:rsidRPr="00C933B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1E07D6" w14:textId="77777777" w:rsidR="009B70BF" w:rsidRDefault="009B70BF" w:rsidP="00A03D03">
      <w:pPr>
        <w:spacing w:after="0" w:line="240" w:lineRule="auto"/>
      </w:pPr>
      <w:r>
        <w:separator/>
      </w:r>
    </w:p>
  </w:endnote>
  <w:endnote w:type="continuationSeparator" w:id="0">
    <w:p w14:paraId="40D0326A" w14:textId="77777777" w:rsidR="009B70BF" w:rsidRDefault="009B70BF" w:rsidP="00A03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13846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377967" w14:textId="3B2A03B9" w:rsidR="00004F63" w:rsidRDefault="00004F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37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588AE7" w14:textId="77777777" w:rsidR="00004F63" w:rsidRDefault="00004F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A27CEF" w14:textId="77777777" w:rsidR="009B70BF" w:rsidRDefault="009B70BF" w:rsidP="00A03D03">
      <w:pPr>
        <w:spacing w:after="0" w:line="240" w:lineRule="auto"/>
      </w:pPr>
      <w:r>
        <w:separator/>
      </w:r>
    </w:p>
  </w:footnote>
  <w:footnote w:type="continuationSeparator" w:id="0">
    <w:p w14:paraId="030476E2" w14:textId="77777777" w:rsidR="009B70BF" w:rsidRDefault="009B70BF" w:rsidP="00A03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024AC7" w14:textId="6C9853D8" w:rsidR="00A03D03" w:rsidRDefault="00A03D03">
    <w:pPr>
      <w:pStyle w:val="Header"/>
    </w:pPr>
  </w:p>
  <w:p w14:paraId="1EC21391" w14:textId="77777777" w:rsidR="00A03D03" w:rsidRDefault="00A03D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940C3"/>
    <w:multiLevelType w:val="hybridMultilevel"/>
    <w:tmpl w:val="6D70CB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7AB36DE"/>
    <w:multiLevelType w:val="hybridMultilevel"/>
    <w:tmpl w:val="9C18E1D8"/>
    <w:lvl w:ilvl="0" w:tplc="C8EEDB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6AE2C31"/>
    <w:multiLevelType w:val="hybridMultilevel"/>
    <w:tmpl w:val="00B2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E87A99"/>
    <w:multiLevelType w:val="hybridMultilevel"/>
    <w:tmpl w:val="3782D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2C79FE"/>
    <w:multiLevelType w:val="hybridMultilevel"/>
    <w:tmpl w:val="B94C3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7A5A12"/>
    <w:multiLevelType w:val="hybridMultilevel"/>
    <w:tmpl w:val="58C864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E6E76CA"/>
    <w:multiLevelType w:val="hybridMultilevel"/>
    <w:tmpl w:val="BC78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86B3126"/>
    <w:multiLevelType w:val="hybridMultilevel"/>
    <w:tmpl w:val="046E6D08"/>
    <w:lvl w:ilvl="0" w:tplc="0D409F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7FCA418F"/>
    <w:multiLevelType w:val="hybridMultilevel"/>
    <w:tmpl w:val="BB30A172"/>
    <w:lvl w:ilvl="0" w:tplc="0B645C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8"/>
  </w:num>
  <w:num w:numId="6">
    <w:abstractNumId w:val="5"/>
  </w:num>
  <w:num w:numId="7">
    <w:abstractNumId w:val="7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TMzNzKzMDI0NzFQ0lEKTi0uzszPAykwrAUAx6pj1iwAAAA="/>
  </w:docVars>
  <w:rsids>
    <w:rsidRoot w:val="00A03D03"/>
    <w:rsid w:val="00004F63"/>
    <w:rsid w:val="000104CB"/>
    <w:rsid w:val="0002299F"/>
    <w:rsid w:val="00057734"/>
    <w:rsid w:val="00063AA6"/>
    <w:rsid w:val="00064813"/>
    <w:rsid w:val="000770E6"/>
    <w:rsid w:val="000776C1"/>
    <w:rsid w:val="00081CC9"/>
    <w:rsid w:val="000835BC"/>
    <w:rsid w:val="000A2C17"/>
    <w:rsid w:val="000A6E3A"/>
    <w:rsid w:val="000B62BA"/>
    <w:rsid w:val="000E1097"/>
    <w:rsid w:val="00101A1D"/>
    <w:rsid w:val="0010437D"/>
    <w:rsid w:val="0011737C"/>
    <w:rsid w:val="0012228F"/>
    <w:rsid w:val="00126E2E"/>
    <w:rsid w:val="00142D4B"/>
    <w:rsid w:val="001603B6"/>
    <w:rsid w:val="00182F30"/>
    <w:rsid w:val="001B4B3D"/>
    <w:rsid w:val="001D0F8E"/>
    <w:rsid w:val="001D465E"/>
    <w:rsid w:val="001E15FD"/>
    <w:rsid w:val="001E7685"/>
    <w:rsid w:val="001F78CD"/>
    <w:rsid w:val="00213538"/>
    <w:rsid w:val="00256638"/>
    <w:rsid w:val="00265E93"/>
    <w:rsid w:val="00271671"/>
    <w:rsid w:val="00286A3E"/>
    <w:rsid w:val="002A4673"/>
    <w:rsid w:val="002C7C7A"/>
    <w:rsid w:val="002D176E"/>
    <w:rsid w:val="002E4DD1"/>
    <w:rsid w:val="00302541"/>
    <w:rsid w:val="00302744"/>
    <w:rsid w:val="0033035F"/>
    <w:rsid w:val="003312A9"/>
    <w:rsid w:val="00333335"/>
    <w:rsid w:val="00337768"/>
    <w:rsid w:val="0038733F"/>
    <w:rsid w:val="003958CA"/>
    <w:rsid w:val="004113B5"/>
    <w:rsid w:val="0041285B"/>
    <w:rsid w:val="004445E6"/>
    <w:rsid w:val="004608FB"/>
    <w:rsid w:val="00495876"/>
    <w:rsid w:val="004D426A"/>
    <w:rsid w:val="004E370B"/>
    <w:rsid w:val="005000CE"/>
    <w:rsid w:val="00502F3D"/>
    <w:rsid w:val="0053377F"/>
    <w:rsid w:val="005675C7"/>
    <w:rsid w:val="0058364D"/>
    <w:rsid w:val="00594BFB"/>
    <w:rsid w:val="005A262D"/>
    <w:rsid w:val="005B4DB4"/>
    <w:rsid w:val="005C1F10"/>
    <w:rsid w:val="005C515F"/>
    <w:rsid w:val="005F691E"/>
    <w:rsid w:val="006102C3"/>
    <w:rsid w:val="006A2556"/>
    <w:rsid w:val="006F1017"/>
    <w:rsid w:val="007129F3"/>
    <w:rsid w:val="00712D31"/>
    <w:rsid w:val="00732BD0"/>
    <w:rsid w:val="00744ECD"/>
    <w:rsid w:val="00776061"/>
    <w:rsid w:val="007774F4"/>
    <w:rsid w:val="007A0919"/>
    <w:rsid w:val="007E03D5"/>
    <w:rsid w:val="008105D3"/>
    <w:rsid w:val="00813CFB"/>
    <w:rsid w:val="00824F05"/>
    <w:rsid w:val="00831088"/>
    <w:rsid w:val="008366AB"/>
    <w:rsid w:val="00856B97"/>
    <w:rsid w:val="008648D2"/>
    <w:rsid w:val="00887EBA"/>
    <w:rsid w:val="00893C2F"/>
    <w:rsid w:val="008A6616"/>
    <w:rsid w:val="008B1419"/>
    <w:rsid w:val="008F5927"/>
    <w:rsid w:val="00900F72"/>
    <w:rsid w:val="00912D5B"/>
    <w:rsid w:val="00914396"/>
    <w:rsid w:val="0094169A"/>
    <w:rsid w:val="009442DD"/>
    <w:rsid w:val="00956ABE"/>
    <w:rsid w:val="0097009C"/>
    <w:rsid w:val="0097177F"/>
    <w:rsid w:val="009922E9"/>
    <w:rsid w:val="009A3EED"/>
    <w:rsid w:val="009B70BF"/>
    <w:rsid w:val="009B7C08"/>
    <w:rsid w:val="009F7FA0"/>
    <w:rsid w:val="00A02E8B"/>
    <w:rsid w:val="00A03D03"/>
    <w:rsid w:val="00A30505"/>
    <w:rsid w:val="00A379F1"/>
    <w:rsid w:val="00A41B9F"/>
    <w:rsid w:val="00A46B07"/>
    <w:rsid w:val="00A47D96"/>
    <w:rsid w:val="00A504F6"/>
    <w:rsid w:val="00A57385"/>
    <w:rsid w:val="00A64539"/>
    <w:rsid w:val="00A75C43"/>
    <w:rsid w:val="00A87445"/>
    <w:rsid w:val="00A91F87"/>
    <w:rsid w:val="00AA1FF8"/>
    <w:rsid w:val="00AC6E08"/>
    <w:rsid w:val="00AD7CEF"/>
    <w:rsid w:val="00AE65A9"/>
    <w:rsid w:val="00AF5E2D"/>
    <w:rsid w:val="00B048A4"/>
    <w:rsid w:val="00B20D98"/>
    <w:rsid w:val="00B53C66"/>
    <w:rsid w:val="00B567A6"/>
    <w:rsid w:val="00B770C3"/>
    <w:rsid w:val="00BC1800"/>
    <w:rsid w:val="00BC4F08"/>
    <w:rsid w:val="00C04700"/>
    <w:rsid w:val="00C058FD"/>
    <w:rsid w:val="00C633B4"/>
    <w:rsid w:val="00C83D86"/>
    <w:rsid w:val="00C842C6"/>
    <w:rsid w:val="00C933B2"/>
    <w:rsid w:val="00CB0B57"/>
    <w:rsid w:val="00CB485E"/>
    <w:rsid w:val="00CC2327"/>
    <w:rsid w:val="00CE6533"/>
    <w:rsid w:val="00D74EA9"/>
    <w:rsid w:val="00D8300B"/>
    <w:rsid w:val="00DD09BD"/>
    <w:rsid w:val="00DD3CCC"/>
    <w:rsid w:val="00DF3346"/>
    <w:rsid w:val="00DF75BB"/>
    <w:rsid w:val="00E02B63"/>
    <w:rsid w:val="00E10ACB"/>
    <w:rsid w:val="00E13DE3"/>
    <w:rsid w:val="00E44E7D"/>
    <w:rsid w:val="00E5065D"/>
    <w:rsid w:val="00E706FC"/>
    <w:rsid w:val="00E74603"/>
    <w:rsid w:val="00EA50FC"/>
    <w:rsid w:val="00EB0287"/>
    <w:rsid w:val="00EC108E"/>
    <w:rsid w:val="00ED141E"/>
    <w:rsid w:val="00ED37C8"/>
    <w:rsid w:val="00ED5FC9"/>
    <w:rsid w:val="00F16CB6"/>
    <w:rsid w:val="00F375BC"/>
    <w:rsid w:val="00F51DF9"/>
    <w:rsid w:val="00F74481"/>
    <w:rsid w:val="00F9702E"/>
    <w:rsid w:val="00FA4363"/>
    <w:rsid w:val="00FB3FB1"/>
    <w:rsid w:val="00FC1548"/>
    <w:rsid w:val="00FC2E36"/>
    <w:rsid w:val="00FE3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8E6F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03"/>
  </w:style>
  <w:style w:type="paragraph" w:styleId="Footer">
    <w:name w:val="footer"/>
    <w:basedOn w:val="Normal"/>
    <w:link w:val="FooterChar"/>
    <w:uiPriority w:val="99"/>
    <w:unhideWhenUsed/>
    <w:rsid w:val="00A03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03"/>
  </w:style>
  <w:style w:type="paragraph" w:styleId="ListParagraph">
    <w:name w:val="List Paragraph"/>
    <w:basedOn w:val="Normal"/>
    <w:uiPriority w:val="34"/>
    <w:qFormat/>
    <w:rsid w:val="00004F63"/>
    <w:pPr>
      <w:ind w:left="720"/>
      <w:contextualSpacing/>
    </w:pPr>
  </w:style>
  <w:style w:type="table" w:styleId="TableGrid">
    <w:name w:val="Table Grid"/>
    <w:basedOn w:val="TableNormal"/>
    <w:uiPriority w:val="39"/>
    <w:rsid w:val="005C1F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603B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03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0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03"/>
  </w:style>
  <w:style w:type="paragraph" w:styleId="Footer">
    <w:name w:val="footer"/>
    <w:basedOn w:val="Normal"/>
    <w:link w:val="FooterChar"/>
    <w:uiPriority w:val="99"/>
    <w:unhideWhenUsed/>
    <w:rsid w:val="00A03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03"/>
  </w:style>
  <w:style w:type="paragraph" w:styleId="ListParagraph">
    <w:name w:val="List Paragraph"/>
    <w:basedOn w:val="Normal"/>
    <w:uiPriority w:val="34"/>
    <w:qFormat/>
    <w:rsid w:val="00004F63"/>
    <w:pPr>
      <w:ind w:left="720"/>
      <w:contextualSpacing/>
    </w:pPr>
  </w:style>
  <w:style w:type="table" w:styleId="TableGrid">
    <w:name w:val="Table Grid"/>
    <w:basedOn w:val="TableNormal"/>
    <w:uiPriority w:val="39"/>
    <w:rsid w:val="005C1F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603B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03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haisson@lrci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Chaisson</dc:creator>
  <cp:lastModifiedBy>Shelley Golden</cp:lastModifiedBy>
  <cp:revision>2</cp:revision>
  <cp:lastPrinted>2022-08-02T19:00:00Z</cp:lastPrinted>
  <dcterms:created xsi:type="dcterms:W3CDTF">2022-08-03T17:53:00Z</dcterms:created>
  <dcterms:modified xsi:type="dcterms:W3CDTF">2022-08-03T17:53:00Z</dcterms:modified>
</cp:coreProperties>
</file>